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5E1C1" w14:textId="77777777" w:rsidR="00A63CEE" w:rsidRDefault="00A63CEE" w:rsidP="00CD1DC8">
      <w:pPr>
        <w:jc w:val="center"/>
        <w:rPr>
          <w:b/>
        </w:rPr>
      </w:pPr>
    </w:p>
    <w:p w14:paraId="46A46014" w14:textId="77777777" w:rsidR="00A63CEE" w:rsidRDefault="00A63CEE" w:rsidP="00CD1DC8">
      <w:pPr>
        <w:jc w:val="center"/>
        <w:rPr>
          <w:b/>
        </w:rPr>
      </w:pPr>
    </w:p>
    <w:p w14:paraId="3D90401E" w14:textId="77777777" w:rsidR="00A63CEE" w:rsidRDefault="00A63CEE" w:rsidP="00CD1DC8">
      <w:pPr>
        <w:jc w:val="center"/>
        <w:rPr>
          <w:b/>
        </w:rPr>
      </w:pPr>
    </w:p>
    <w:p w14:paraId="17816DEC" w14:textId="77777777" w:rsidR="00A63CEE" w:rsidRDefault="00A63CEE" w:rsidP="00CD1DC8">
      <w:pPr>
        <w:jc w:val="center"/>
        <w:rPr>
          <w:b/>
        </w:rPr>
      </w:pPr>
    </w:p>
    <w:p w14:paraId="769843B6" w14:textId="77777777" w:rsidR="00A63CEE" w:rsidRDefault="00A63CEE" w:rsidP="00CD1DC8">
      <w:pPr>
        <w:jc w:val="center"/>
        <w:rPr>
          <w:b/>
        </w:rPr>
      </w:pPr>
    </w:p>
    <w:p w14:paraId="77CE9CC6" w14:textId="77777777" w:rsidR="00A63CEE" w:rsidRDefault="00A63CEE" w:rsidP="00CD1DC8">
      <w:pPr>
        <w:jc w:val="center"/>
        <w:rPr>
          <w:b/>
        </w:rPr>
      </w:pPr>
    </w:p>
    <w:p w14:paraId="4BE99442" w14:textId="77777777" w:rsidR="00A63CEE" w:rsidRDefault="00A63CEE" w:rsidP="00CD1DC8">
      <w:pPr>
        <w:jc w:val="center"/>
        <w:rPr>
          <w:b/>
        </w:rPr>
      </w:pPr>
    </w:p>
    <w:p w14:paraId="4BEC57AC" w14:textId="77777777" w:rsidR="00A63CEE" w:rsidRDefault="00A63CEE" w:rsidP="00CD1DC8">
      <w:pPr>
        <w:jc w:val="center"/>
        <w:rPr>
          <w:b/>
        </w:rPr>
      </w:pPr>
    </w:p>
    <w:p w14:paraId="38FCAAAC" w14:textId="77777777" w:rsidR="00A63CEE" w:rsidRDefault="00A63CEE" w:rsidP="00CD1DC8">
      <w:pPr>
        <w:jc w:val="center"/>
        <w:rPr>
          <w:b/>
        </w:rPr>
      </w:pPr>
    </w:p>
    <w:p w14:paraId="537CA809" w14:textId="77777777" w:rsidR="00A63CEE" w:rsidRDefault="00A63CEE" w:rsidP="00CD1DC8">
      <w:pPr>
        <w:jc w:val="center"/>
        <w:rPr>
          <w:b/>
        </w:rPr>
      </w:pPr>
    </w:p>
    <w:p w14:paraId="7AE0EE3E" w14:textId="77777777" w:rsidR="00A63CEE" w:rsidRDefault="00A63CEE" w:rsidP="00CD1DC8">
      <w:pPr>
        <w:jc w:val="center"/>
        <w:rPr>
          <w:b/>
        </w:rPr>
      </w:pPr>
    </w:p>
    <w:p w14:paraId="48573DF7" w14:textId="70475050" w:rsidR="0049507E" w:rsidRDefault="0049507E" w:rsidP="00CD1DC8">
      <w:pPr>
        <w:jc w:val="center"/>
        <w:rPr>
          <w:b/>
        </w:rPr>
      </w:pPr>
      <w:r>
        <w:rPr>
          <w:b/>
        </w:rPr>
        <w:t>Nwachukwu Edumanichukwu</w:t>
      </w:r>
    </w:p>
    <w:p w14:paraId="509ED8B4" w14:textId="5B82E9FC" w:rsidR="003F5624" w:rsidRDefault="007C0101" w:rsidP="00CD1DC8">
      <w:pPr>
        <w:jc w:val="center"/>
        <w:rPr>
          <w:b/>
        </w:rPr>
      </w:pPr>
      <w:r>
        <w:rPr>
          <w:b/>
        </w:rPr>
        <w:t>CYBR 445</w:t>
      </w:r>
      <w:r w:rsidR="00074289">
        <w:rPr>
          <w:b/>
        </w:rPr>
        <w:t xml:space="preserve"> - </w:t>
      </w:r>
      <w:r>
        <w:rPr>
          <w:b/>
        </w:rPr>
        <w:t xml:space="preserve">Advanced </w:t>
      </w:r>
      <w:r w:rsidR="00074289">
        <w:rPr>
          <w:b/>
        </w:rPr>
        <w:t>Incident Detection and Response</w:t>
      </w:r>
      <w:r w:rsidR="00AB13BD">
        <w:rPr>
          <w:b/>
        </w:rPr>
        <w:br/>
      </w:r>
      <w:r w:rsidR="000F727D">
        <w:rPr>
          <w:b/>
        </w:rPr>
        <w:t>Module</w:t>
      </w:r>
      <w:r w:rsidR="00AB13BD">
        <w:rPr>
          <w:b/>
        </w:rPr>
        <w:t xml:space="preserve"> </w:t>
      </w:r>
      <w:r w:rsidR="007D76C0">
        <w:rPr>
          <w:b/>
        </w:rPr>
        <w:t>9</w:t>
      </w:r>
      <w:r w:rsidR="00E35FCA">
        <w:rPr>
          <w:b/>
        </w:rPr>
        <w:t xml:space="preserve"> </w:t>
      </w:r>
      <w:r w:rsidR="003F5624">
        <w:rPr>
          <w:b/>
        </w:rPr>
        <w:t xml:space="preserve">Lab – </w:t>
      </w:r>
      <w:r w:rsidR="007D76C0">
        <w:rPr>
          <w:b/>
        </w:rPr>
        <w:t>Ghidra, YARA, and Sigma</w:t>
      </w:r>
    </w:p>
    <w:p w14:paraId="70AE3CE5" w14:textId="77777777" w:rsidR="00202677" w:rsidRPr="00202677" w:rsidRDefault="00202677" w:rsidP="00202677">
      <w:pPr>
        <w:pStyle w:val="ListParagraph"/>
        <w:rPr>
          <w:color w:val="000000" w:themeColor="text1"/>
          <w:u w:val="single"/>
        </w:rPr>
      </w:pPr>
    </w:p>
    <w:p w14:paraId="7B37FC0D" w14:textId="2F0A9876" w:rsidR="00EE52D3" w:rsidRDefault="00EE52D3" w:rsidP="00EE52D3">
      <w:pPr>
        <w:rPr>
          <w:color w:val="000000" w:themeColor="text1"/>
        </w:rPr>
      </w:pPr>
    </w:p>
    <w:p w14:paraId="627A4300" w14:textId="52420170" w:rsidR="0077211E" w:rsidRDefault="0077211E" w:rsidP="00DA4635">
      <w:pPr>
        <w:jc w:val="center"/>
        <w:rPr>
          <w:color w:val="000000" w:themeColor="text1"/>
        </w:rPr>
      </w:pPr>
      <w:r>
        <w:rPr>
          <w:color w:val="000000" w:themeColor="text1"/>
        </w:rPr>
        <w:br/>
      </w:r>
    </w:p>
    <w:p w14:paraId="0B709BB5" w14:textId="5A3DA18B" w:rsidR="00795680" w:rsidRPr="00795680" w:rsidRDefault="00795680" w:rsidP="00795680">
      <w:pPr>
        <w:rPr>
          <w:color w:val="000000" w:themeColor="text1"/>
        </w:rPr>
      </w:pPr>
    </w:p>
    <w:p w14:paraId="5097E029" w14:textId="77777777" w:rsidR="00795680" w:rsidRDefault="00795680" w:rsidP="00795680">
      <w:pPr>
        <w:pStyle w:val="ListParagraph"/>
        <w:rPr>
          <w:color w:val="000000" w:themeColor="text1"/>
        </w:rPr>
      </w:pPr>
    </w:p>
    <w:p w14:paraId="7DE28A28" w14:textId="75A4FD19" w:rsidR="00795680" w:rsidRDefault="00795680" w:rsidP="00795680">
      <w:pPr>
        <w:jc w:val="center"/>
        <w:rPr>
          <w:color w:val="000000" w:themeColor="text1"/>
        </w:rPr>
      </w:pPr>
    </w:p>
    <w:p w14:paraId="7102AB9D" w14:textId="77777777" w:rsidR="00A63CEE" w:rsidRDefault="00A63CEE" w:rsidP="00795680">
      <w:pPr>
        <w:jc w:val="center"/>
        <w:rPr>
          <w:color w:val="000000" w:themeColor="text1"/>
        </w:rPr>
      </w:pPr>
    </w:p>
    <w:p w14:paraId="289A47EA" w14:textId="77777777" w:rsidR="00A63CEE" w:rsidRDefault="00A63CEE" w:rsidP="00795680">
      <w:pPr>
        <w:jc w:val="center"/>
        <w:rPr>
          <w:color w:val="000000" w:themeColor="text1"/>
        </w:rPr>
      </w:pPr>
    </w:p>
    <w:p w14:paraId="58A1BA38" w14:textId="77777777" w:rsidR="00A63CEE" w:rsidRDefault="00A63CEE" w:rsidP="00795680">
      <w:pPr>
        <w:jc w:val="center"/>
        <w:rPr>
          <w:color w:val="000000" w:themeColor="text1"/>
        </w:rPr>
      </w:pPr>
    </w:p>
    <w:p w14:paraId="5DB3BC94" w14:textId="77777777" w:rsidR="00A63CEE" w:rsidRDefault="00A63CEE" w:rsidP="00795680">
      <w:pPr>
        <w:jc w:val="center"/>
        <w:rPr>
          <w:color w:val="000000" w:themeColor="text1"/>
        </w:rPr>
      </w:pPr>
    </w:p>
    <w:p w14:paraId="350B2DDD" w14:textId="77777777" w:rsidR="00A63CEE" w:rsidRDefault="00A63CEE" w:rsidP="00795680">
      <w:pPr>
        <w:jc w:val="center"/>
        <w:rPr>
          <w:color w:val="000000" w:themeColor="text1"/>
        </w:rPr>
      </w:pPr>
    </w:p>
    <w:p w14:paraId="34F74667" w14:textId="4693D662" w:rsidR="00795680" w:rsidRDefault="00795680" w:rsidP="0081589D">
      <w:pPr>
        <w:rPr>
          <w:color w:val="000000" w:themeColor="text1"/>
        </w:rPr>
      </w:pPr>
    </w:p>
    <w:p w14:paraId="5B2CA144" w14:textId="77777777" w:rsidR="0081589D" w:rsidRDefault="0081589D" w:rsidP="0081589D">
      <w:pPr>
        <w:rPr>
          <w:color w:val="000000" w:themeColor="text1"/>
        </w:rPr>
      </w:pPr>
    </w:p>
    <w:p w14:paraId="4936FC88" w14:textId="287FE321" w:rsidR="00EA2A02" w:rsidRDefault="00EA2A02" w:rsidP="00EA2A02">
      <w:pPr>
        <w:rPr>
          <w:color w:val="000000" w:themeColor="text1"/>
        </w:rPr>
      </w:pPr>
    </w:p>
    <w:p w14:paraId="4D393664" w14:textId="426FAB12" w:rsidR="00EA2A02" w:rsidRDefault="00EA2A02" w:rsidP="00C61F70">
      <w:pPr>
        <w:ind w:left="360"/>
        <w:rPr>
          <w:b/>
          <w:bCs/>
          <w:color w:val="000000" w:themeColor="text1"/>
        </w:rPr>
      </w:pPr>
      <w:r w:rsidRPr="0092459C">
        <w:rPr>
          <w:b/>
          <w:bCs/>
          <w:color w:val="000000" w:themeColor="text1"/>
        </w:rPr>
        <w:lastRenderedPageBreak/>
        <w:t>Based on your execution of the simple.exe program</w:t>
      </w:r>
      <w:r w:rsidR="00C61F70" w:rsidRPr="0092459C">
        <w:rPr>
          <w:b/>
          <w:bCs/>
          <w:color w:val="000000" w:themeColor="text1"/>
        </w:rPr>
        <w:t xml:space="preserve"> and examination of the FUN_00401000, what do you think this program does?</w:t>
      </w:r>
    </w:p>
    <w:p w14:paraId="602F8399" w14:textId="53D65D90" w:rsidR="00E90944" w:rsidRPr="004B3206" w:rsidRDefault="00C57458" w:rsidP="00C61F70">
      <w:pPr>
        <w:ind w:left="360"/>
        <w:rPr>
          <w:b/>
          <w:bCs/>
          <w:color w:val="C00000"/>
        </w:rPr>
      </w:pPr>
      <w:r w:rsidRPr="004B3206">
        <w:rPr>
          <w:b/>
          <w:bCs/>
          <w:color w:val="C00000"/>
        </w:rPr>
        <w:t xml:space="preserve">The program reveals a </w:t>
      </w:r>
      <w:r w:rsidR="004B3206" w:rsidRPr="004B3206">
        <w:rPr>
          <w:b/>
          <w:bCs/>
          <w:color w:val="C00000"/>
        </w:rPr>
        <w:t xml:space="preserve">flag after the correct serial numbers have </w:t>
      </w:r>
      <w:proofErr w:type="gramStart"/>
      <w:r w:rsidR="004B3206" w:rsidRPr="004B3206">
        <w:rPr>
          <w:b/>
          <w:bCs/>
          <w:color w:val="C00000"/>
        </w:rPr>
        <w:t>being</w:t>
      </w:r>
      <w:proofErr w:type="gramEnd"/>
      <w:r w:rsidR="004B3206" w:rsidRPr="004B3206">
        <w:rPr>
          <w:b/>
          <w:bCs/>
          <w:color w:val="C00000"/>
        </w:rPr>
        <w:t xml:space="preserve"> entered. </w:t>
      </w:r>
    </w:p>
    <w:p w14:paraId="51029F64" w14:textId="6CA98E9A" w:rsidR="00C61F70" w:rsidRDefault="00C61F70" w:rsidP="00C61F70">
      <w:pPr>
        <w:ind w:left="360"/>
        <w:rPr>
          <w:color w:val="000000" w:themeColor="text1"/>
        </w:rPr>
      </w:pPr>
    </w:p>
    <w:p w14:paraId="3FD08A87" w14:textId="65C2BD5E" w:rsidR="00C61F70" w:rsidRDefault="00C61F70" w:rsidP="00C61F70">
      <w:pPr>
        <w:ind w:left="360"/>
        <w:rPr>
          <w:b/>
          <w:bCs/>
          <w:color w:val="000000" w:themeColor="text1"/>
        </w:rPr>
      </w:pPr>
      <w:r w:rsidRPr="0092459C">
        <w:rPr>
          <w:b/>
          <w:bCs/>
          <w:color w:val="000000" w:themeColor="text1"/>
        </w:rPr>
        <w:t>What are we looking for?</w:t>
      </w:r>
    </w:p>
    <w:p w14:paraId="196CC77F" w14:textId="4CCFC0B7" w:rsidR="00F363A9" w:rsidRPr="00DA4635" w:rsidRDefault="00E90944" w:rsidP="00DA4635">
      <w:pPr>
        <w:ind w:left="360"/>
        <w:rPr>
          <w:b/>
          <w:bCs/>
          <w:color w:val="C00000"/>
        </w:rPr>
      </w:pPr>
      <w:r w:rsidRPr="00E90944">
        <w:rPr>
          <w:b/>
          <w:bCs/>
          <w:color w:val="C00000"/>
        </w:rPr>
        <w:t xml:space="preserve">Serial numbers </w:t>
      </w:r>
    </w:p>
    <w:p w14:paraId="717411A7" w14:textId="02327E7E" w:rsidR="00F814F6" w:rsidRDefault="00F814F6" w:rsidP="00F814F6">
      <w:pPr>
        <w:jc w:val="center"/>
        <w:rPr>
          <w:color w:val="000000" w:themeColor="text1"/>
        </w:rPr>
      </w:pPr>
    </w:p>
    <w:p w14:paraId="43FA2CE2" w14:textId="7ED61870" w:rsidR="001E2F22" w:rsidRDefault="001E2F22" w:rsidP="001E2F22">
      <w:pPr>
        <w:ind w:left="360"/>
        <w:rPr>
          <w:b/>
          <w:bCs/>
          <w:color w:val="000000" w:themeColor="text1"/>
        </w:rPr>
      </w:pPr>
      <w:r w:rsidRPr="001E2F22">
        <w:rPr>
          <w:b/>
          <w:bCs/>
          <w:color w:val="000000" w:themeColor="text1"/>
        </w:rPr>
        <w:t xml:space="preserve">Simple.exe Serial Number: </w:t>
      </w:r>
    </w:p>
    <w:p w14:paraId="282CC87F" w14:textId="50630B26" w:rsidR="009428BB" w:rsidRDefault="000B3622" w:rsidP="00DA4635">
      <w:pPr>
        <w:ind w:left="360"/>
        <w:rPr>
          <w:b/>
          <w:bCs/>
          <w:color w:val="C00000"/>
        </w:rPr>
      </w:pPr>
      <w:r w:rsidRPr="00410F1E">
        <w:rPr>
          <w:b/>
          <w:bCs/>
          <w:color w:val="C00000"/>
        </w:rPr>
        <w:t>1234</w:t>
      </w:r>
      <w:r w:rsidR="00410F1E" w:rsidRPr="00410F1E">
        <w:rPr>
          <w:b/>
          <w:bCs/>
          <w:color w:val="C00000"/>
        </w:rPr>
        <w:t>-4321-6789-9</w:t>
      </w:r>
      <w:r w:rsidR="0022526B">
        <w:rPr>
          <w:b/>
          <w:bCs/>
          <w:color w:val="C00000"/>
        </w:rPr>
        <w:t>876</w:t>
      </w:r>
    </w:p>
    <w:p w14:paraId="21C020A0" w14:textId="77777777" w:rsidR="00DA4635" w:rsidRPr="00DA4635" w:rsidRDefault="00DA4635" w:rsidP="00DA4635">
      <w:pPr>
        <w:ind w:left="360"/>
        <w:rPr>
          <w:b/>
          <w:bCs/>
          <w:color w:val="C00000"/>
        </w:rPr>
      </w:pPr>
    </w:p>
    <w:p w14:paraId="6FB0C625" w14:textId="3480423E" w:rsidR="009428BB" w:rsidRDefault="009428BB" w:rsidP="009428BB">
      <w:pPr>
        <w:ind w:left="360"/>
        <w:rPr>
          <w:b/>
          <w:bCs/>
          <w:color w:val="000000" w:themeColor="text1"/>
        </w:rPr>
      </w:pPr>
      <w:r w:rsidRPr="009428BB">
        <w:rPr>
          <w:b/>
          <w:bCs/>
          <w:color w:val="000000" w:themeColor="text1"/>
        </w:rPr>
        <w:t>Simple.exe Flag:</w:t>
      </w:r>
    </w:p>
    <w:p w14:paraId="61F2FCC5" w14:textId="7A60EE7D" w:rsidR="005244CD" w:rsidRPr="00DA4635" w:rsidRDefault="002B0FED" w:rsidP="00DA4635">
      <w:pPr>
        <w:ind w:left="360"/>
        <w:rPr>
          <w:b/>
          <w:bCs/>
          <w:color w:val="C00000"/>
        </w:rPr>
      </w:pPr>
      <w:r w:rsidRPr="00BD3951">
        <w:rPr>
          <w:b/>
          <w:bCs/>
          <w:color w:val="C00000"/>
        </w:rPr>
        <w:t>{_</w:t>
      </w:r>
      <w:proofErr w:type="spellStart"/>
      <w:r w:rsidRPr="00BD3951">
        <w:rPr>
          <w:b/>
          <w:bCs/>
          <w:color w:val="C00000"/>
        </w:rPr>
        <w:t>REIsA</w:t>
      </w:r>
      <w:r w:rsidR="00BD3951" w:rsidRPr="00BD3951">
        <w:rPr>
          <w:b/>
          <w:bCs/>
          <w:color w:val="C00000"/>
        </w:rPr>
        <w:t>GreatSkill</w:t>
      </w:r>
      <w:proofErr w:type="spellEnd"/>
      <w:r w:rsidR="00BD3951" w:rsidRPr="00BD3951">
        <w:rPr>
          <w:b/>
          <w:bCs/>
          <w:color w:val="C00000"/>
        </w:rPr>
        <w:t>_}</w:t>
      </w:r>
    </w:p>
    <w:p w14:paraId="62D60D2B" w14:textId="73AA3C66" w:rsidR="005244CD" w:rsidRDefault="005244CD" w:rsidP="005244CD">
      <w:pPr>
        <w:jc w:val="center"/>
        <w:rPr>
          <w:color w:val="000000" w:themeColor="text1"/>
        </w:rPr>
      </w:pPr>
    </w:p>
    <w:p w14:paraId="30151514" w14:textId="37976EEA" w:rsidR="00A26D8E" w:rsidRDefault="00BA28F1" w:rsidP="00DA4635">
      <w:pPr>
        <w:rPr>
          <w:b/>
          <w:bCs/>
          <w:color w:val="000000" w:themeColor="text1"/>
        </w:rPr>
      </w:pPr>
      <w:r w:rsidRPr="00BA28F1">
        <w:rPr>
          <w:b/>
          <w:bCs/>
          <w:color w:val="000000" w:themeColor="text1"/>
        </w:rPr>
        <w:t>Harder.exe Serial String:</w:t>
      </w:r>
    </w:p>
    <w:p w14:paraId="6C7269F6" w14:textId="1C9768C7" w:rsidR="009109AE" w:rsidRPr="00DA4635" w:rsidRDefault="00D518CC" w:rsidP="00DA4635">
      <w:pPr>
        <w:ind w:left="180"/>
        <w:rPr>
          <w:b/>
          <w:bCs/>
          <w:color w:val="C00000"/>
        </w:rPr>
      </w:pPr>
      <w:r w:rsidRPr="00AA174E">
        <w:rPr>
          <w:b/>
          <w:bCs/>
          <w:color w:val="C00000"/>
        </w:rPr>
        <w:t>FXzu8wXjhw</w:t>
      </w:r>
      <w:r w:rsidR="00FE0AF7" w:rsidRPr="00AA174E">
        <w:rPr>
          <w:b/>
          <w:bCs/>
          <w:color w:val="C00000"/>
        </w:rPr>
        <w:t>jy&amp;</w:t>
      </w:r>
    </w:p>
    <w:p w14:paraId="51803334" w14:textId="0A67B48A" w:rsidR="008009AB" w:rsidRDefault="008009AB" w:rsidP="008009AB">
      <w:pPr>
        <w:jc w:val="center"/>
        <w:rPr>
          <w:color w:val="000000" w:themeColor="text1"/>
          <w:u w:val="single"/>
        </w:rPr>
      </w:pPr>
    </w:p>
    <w:p w14:paraId="0ED135E3" w14:textId="4DD11FE3" w:rsidR="008009AB" w:rsidRDefault="008009AB" w:rsidP="00DA4635">
      <w:pPr>
        <w:rPr>
          <w:b/>
          <w:bCs/>
          <w:color w:val="000000" w:themeColor="text1"/>
        </w:rPr>
      </w:pPr>
      <w:r w:rsidRPr="008009AB">
        <w:rPr>
          <w:b/>
          <w:bCs/>
          <w:color w:val="000000" w:themeColor="text1"/>
        </w:rPr>
        <w:t>What is the actual password/serial number once it is decoded?</w:t>
      </w:r>
    </w:p>
    <w:p w14:paraId="7204F5DC" w14:textId="51BA1BAB" w:rsidR="00623268" w:rsidRPr="009C2518" w:rsidRDefault="009C2518" w:rsidP="008009AB">
      <w:pPr>
        <w:ind w:left="360"/>
        <w:rPr>
          <w:b/>
          <w:bCs/>
          <w:color w:val="C00000"/>
        </w:rPr>
      </w:pPr>
      <w:r w:rsidRPr="009C2518">
        <w:rPr>
          <w:b/>
          <w:bCs/>
          <w:color w:val="C00000"/>
        </w:rPr>
        <w:t>ASup3rSecret!</w:t>
      </w:r>
    </w:p>
    <w:p w14:paraId="54AF8265" w14:textId="07497CB3" w:rsidR="008009AB" w:rsidRDefault="008009AB" w:rsidP="008009AB">
      <w:pPr>
        <w:rPr>
          <w:b/>
          <w:bCs/>
          <w:color w:val="000000" w:themeColor="text1"/>
        </w:rPr>
      </w:pPr>
    </w:p>
    <w:p w14:paraId="0801C837" w14:textId="33028308" w:rsidR="000C599E" w:rsidRDefault="000C599E" w:rsidP="00DA4635">
      <w:pPr>
        <w:rPr>
          <w:b/>
          <w:bCs/>
          <w:color w:val="000000" w:themeColor="text1"/>
        </w:rPr>
      </w:pPr>
      <w:r w:rsidRPr="000C599E">
        <w:rPr>
          <w:b/>
          <w:bCs/>
          <w:color w:val="000000" w:themeColor="text1"/>
        </w:rPr>
        <w:t>What is the harder.exe flag?  It is in the form of {_</w:t>
      </w:r>
      <w:proofErr w:type="spellStart"/>
      <w:r w:rsidRPr="000C599E">
        <w:rPr>
          <w:b/>
          <w:bCs/>
          <w:color w:val="000000" w:themeColor="text1"/>
        </w:rPr>
        <w:t>xxxx</w:t>
      </w:r>
      <w:proofErr w:type="spellEnd"/>
      <w:r w:rsidRPr="000C599E">
        <w:rPr>
          <w:b/>
          <w:bCs/>
          <w:color w:val="000000" w:themeColor="text1"/>
        </w:rPr>
        <w:t>…_)}.</w:t>
      </w:r>
    </w:p>
    <w:p w14:paraId="71C1CB8F" w14:textId="46692C2A" w:rsidR="00F4664B" w:rsidRPr="00DA4635" w:rsidRDefault="003C429E" w:rsidP="00DA4635">
      <w:pPr>
        <w:ind w:left="360"/>
        <w:rPr>
          <w:b/>
          <w:bCs/>
          <w:color w:val="C00000"/>
        </w:rPr>
      </w:pPr>
      <w:r w:rsidRPr="00180FDD">
        <w:rPr>
          <w:b/>
          <w:bCs/>
          <w:color w:val="C00000"/>
        </w:rPr>
        <w:t>{_</w:t>
      </w:r>
      <w:proofErr w:type="spellStart"/>
      <w:r w:rsidRPr="00180FDD">
        <w:rPr>
          <w:b/>
          <w:bCs/>
          <w:color w:val="C00000"/>
        </w:rPr>
        <w:t>KeepPracti</w:t>
      </w:r>
      <w:r w:rsidR="005A6895" w:rsidRPr="00180FDD">
        <w:rPr>
          <w:b/>
          <w:bCs/>
          <w:color w:val="C00000"/>
        </w:rPr>
        <w:t>ngToGetBetter</w:t>
      </w:r>
      <w:r w:rsidR="008E457C" w:rsidRPr="00180FDD">
        <w:rPr>
          <w:b/>
          <w:bCs/>
          <w:color w:val="C00000"/>
        </w:rPr>
        <w:t>AtRE</w:t>
      </w:r>
      <w:proofErr w:type="spellEnd"/>
      <w:r w:rsidR="008E457C" w:rsidRPr="00180FDD">
        <w:rPr>
          <w:b/>
          <w:bCs/>
          <w:color w:val="C00000"/>
        </w:rPr>
        <w:t>_)}</w:t>
      </w:r>
    </w:p>
    <w:p w14:paraId="4072CB05" w14:textId="4D8A2BE6" w:rsidR="00845DE5" w:rsidRPr="00A63CEE" w:rsidRDefault="00A63CEE" w:rsidP="00F4664B">
      <w:pPr>
        <w:rPr>
          <w:b/>
          <w:color w:val="000000" w:themeColor="text1"/>
        </w:rPr>
      </w:pPr>
      <w:r w:rsidRPr="00A63CEE">
        <w:rPr>
          <w:b/>
          <w:color w:val="000000" w:themeColor="text1"/>
        </w:rPr>
        <w:t>Simple.exe</w:t>
      </w:r>
    </w:p>
    <w:p w14:paraId="3F96DBB1" w14:textId="46FF2110" w:rsidR="00845DE5" w:rsidRPr="00845DE5" w:rsidRDefault="00845DE5" w:rsidP="00845DE5">
      <w:pPr>
        <w:ind w:left="360"/>
        <w:rPr>
          <w:b/>
          <w:bCs/>
          <w:color w:val="000000" w:themeColor="text1"/>
        </w:rPr>
      </w:pPr>
      <w:r w:rsidRPr="00845DE5">
        <w:rPr>
          <w:b/>
          <w:bCs/>
          <w:color w:val="000000" w:themeColor="text1"/>
        </w:rPr>
        <w:t xml:space="preserve">String 1: </w:t>
      </w:r>
      <w:proofErr w:type="spellStart"/>
      <w:r w:rsidR="00AD19CD" w:rsidRPr="00B33CDD">
        <w:rPr>
          <w:b/>
          <w:bCs/>
          <w:color w:val="C00000"/>
        </w:rPr>
        <w:t>til</w:t>
      </w:r>
      <w:r w:rsidR="00B8421D" w:rsidRPr="00B33CDD">
        <w:rPr>
          <w:b/>
          <w:bCs/>
          <w:color w:val="C00000"/>
        </w:rPr>
        <w:t>skASaGe</w:t>
      </w:r>
      <w:r w:rsidR="00535C24" w:rsidRPr="00B33CDD">
        <w:rPr>
          <w:b/>
          <w:bCs/>
          <w:color w:val="C00000"/>
        </w:rPr>
        <w:t>EIrRl</w:t>
      </w:r>
      <w:proofErr w:type="spellEnd"/>
      <w:r w:rsidR="00535C24" w:rsidRPr="00B33CDD">
        <w:rPr>
          <w:b/>
          <w:bCs/>
          <w:color w:val="C00000"/>
        </w:rPr>
        <w:tab/>
      </w:r>
    </w:p>
    <w:p w14:paraId="02B62BF3" w14:textId="042B3869" w:rsidR="00845DE5" w:rsidRPr="00845DE5" w:rsidRDefault="00845DE5" w:rsidP="00845DE5">
      <w:pPr>
        <w:ind w:left="360"/>
        <w:rPr>
          <w:b/>
          <w:bCs/>
          <w:color w:val="000000" w:themeColor="text1"/>
        </w:rPr>
      </w:pPr>
      <w:r w:rsidRPr="00845DE5">
        <w:rPr>
          <w:b/>
          <w:bCs/>
          <w:color w:val="000000" w:themeColor="text1"/>
        </w:rPr>
        <w:t xml:space="preserve">String 2: </w:t>
      </w:r>
      <w:r w:rsidR="00535C24" w:rsidRPr="00B33CDD">
        <w:rPr>
          <w:b/>
          <w:bCs/>
          <w:color w:val="C00000"/>
        </w:rPr>
        <w:t>1234 – 4321 – 6789 - 98</w:t>
      </w:r>
      <w:r w:rsidR="009B232E" w:rsidRPr="00B33CDD">
        <w:rPr>
          <w:b/>
          <w:bCs/>
          <w:color w:val="C00000"/>
        </w:rPr>
        <w:t>76</w:t>
      </w:r>
    </w:p>
    <w:p w14:paraId="24559303" w14:textId="33E2526E" w:rsidR="00845DE5" w:rsidRDefault="00845DE5" w:rsidP="00845DE5">
      <w:pPr>
        <w:ind w:left="360"/>
        <w:rPr>
          <w:b/>
          <w:bCs/>
          <w:color w:val="000000" w:themeColor="text1"/>
        </w:rPr>
      </w:pPr>
      <w:r w:rsidRPr="00845DE5">
        <w:rPr>
          <w:b/>
          <w:bCs/>
          <w:color w:val="000000" w:themeColor="text1"/>
        </w:rPr>
        <w:t>String 3:</w:t>
      </w:r>
      <w:r w:rsidR="009B232E">
        <w:rPr>
          <w:b/>
          <w:bCs/>
          <w:color w:val="000000" w:themeColor="text1"/>
        </w:rPr>
        <w:t xml:space="preserve"> </w:t>
      </w:r>
      <w:r w:rsidR="000F32DC" w:rsidRPr="00B33CDD">
        <w:rPr>
          <w:b/>
          <w:bCs/>
          <w:color w:val="C00000"/>
        </w:rPr>
        <w:t>{_%</w:t>
      </w:r>
      <w:proofErr w:type="spellStart"/>
      <w:r w:rsidR="000F32DC" w:rsidRPr="00B33CDD">
        <w:rPr>
          <w:b/>
          <w:bCs/>
          <w:color w:val="C00000"/>
        </w:rPr>
        <w:t>c%c%c%c%c%c%c%c%c%c%c%c</w:t>
      </w:r>
      <w:proofErr w:type="spellEnd"/>
      <w:r w:rsidR="000F32DC" w:rsidRPr="00B33CDD">
        <w:rPr>
          <w:b/>
          <w:bCs/>
          <w:color w:val="C00000"/>
        </w:rPr>
        <w:t>_}</w:t>
      </w:r>
    </w:p>
    <w:p w14:paraId="1F221576" w14:textId="0D781E4A" w:rsidR="00845DE5" w:rsidRPr="00DA4635" w:rsidRDefault="00845DE5" w:rsidP="00DA4635">
      <w:pPr>
        <w:ind w:left="36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String 4: </w:t>
      </w:r>
      <w:r w:rsidR="00B33CDD" w:rsidRPr="00B33CDD">
        <w:rPr>
          <w:b/>
          <w:bCs/>
          <w:color w:val="C00000"/>
        </w:rPr>
        <w:t>!This program cannot be run in DOS mode.</w:t>
      </w:r>
    </w:p>
    <w:p w14:paraId="729217FD" w14:textId="523625DF" w:rsidR="00201528" w:rsidRDefault="00201528" w:rsidP="00201528">
      <w:pPr>
        <w:ind w:left="270"/>
        <w:rPr>
          <w:b/>
          <w:bCs/>
          <w:color w:val="000000" w:themeColor="text1"/>
        </w:rPr>
      </w:pPr>
      <w:r w:rsidRPr="00201528">
        <w:rPr>
          <w:b/>
          <w:bCs/>
          <w:color w:val="000000" w:themeColor="text1"/>
        </w:rPr>
        <w:t>String 5:</w:t>
      </w:r>
      <w:r w:rsidR="00326175" w:rsidRPr="002527F8">
        <w:rPr>
          <w:b/>
          <w:bCs/>
          <w:color w:val="C00000"/>
        </w:rPr>
        <w:t xml:space="preserve"> 4</w:t>
      </w:r>
      <w:r w:rsidR="00516471" w:rsidRPr="002527F8">
        <w:rPr>
          <w:b/>
          <w:bCs/>
          <w:color w:val="C00000"/>
        </w:rPr>
        <w:t xml:space="preserve">D 5A 90 00 03 00 00 00 04 00 00 00 FF </w:t>
      </w:r>
      <w:proofErr w:type="spellStart"/>
      <w:r w:rsidR="00516471" w:rsidRPr="002527F8">
        <w:rPr>
          <w:b/>
          <w:bCs/>
          <w:color w:val="C00000"/>
        </w:rPr>
        <w:t>FF</w:t>
      </w:r>
      <w:proofErr w:type="spellEnd"/>
      <w:r w:rsidR="00516471" w:rsidRPr="002527F8">
        <w:rPr>
          <w:b/>
          <w:bCs/>
          <w:color w:val="C00000"/>
        </w:rPr>
        <w:t xml:space="preserve"> 00 00 </w:t>
      </w:r>
    </w:p>
    <w:p w14:paraId="0969D4B2" w14:textId="77777777" w:rsidR="00A63CEE" w:rsidRDefault="00E15BB3" w:rsidP="00A63CEE">
      <w:pPr>
        <w:rPr>
          <w:b/>
          <w:bCs/>
          <w:color w:val="000000" w:themeColor="text1"/>
        </w:rPr>
      </w:pPr>
      <w:r w:rsidRPr="00E15BB3">
        <w:rPr>
          <w:b/>
          <w:bCs/>
          <w:color w:val="000000" w:themeColor="text1"/>
        </w:rPr>
        <w:t>Harder</w:t>
      </w:r>
      <w:r>
        <w:rPr>
          <w:b/>
          <w:bCs/>
          <w:color w:val="000000" w:themeColor="text1"/>
        </w:rPr>
        <w:t>.exe</w:t>
      </w:r>
    </w:p>
    <w:p w14:paraId="14FFFC7A" w14:textId="29B11470" w:rsidR="00201528" w:rsidRPr="00A63CEE" w:rsidRDefault="00201528" w:rsidP="00A63CEE">
      <w:pPr>
        <w:ind w:firstLine="360"/>
        <w:rPr>
          <w:b/>
          <w:bCs/>
          <w:color w:val="000000" w:themeColor="text1"/>
        </w:rPr>
      </w:pPr>
      <w:r w:rsidRPr="003D2C35">
        <w:rPr>
          <w:b/>
          <w:bCs/>
          <w:color w:val="000000" w:themeColor="text1"/>
        </w:rPr>
        <w:t xml:space="preserve">String 1: </w:t>
      </w:r>
      <w:r w:rsidR="003D1836" w:rsidRPr="003D2C35">
        <w:rPr>
          <w:b/>
          <w:bCs/>
          <w:color w:val="C00000"/>
        </w:rPr>
        <w:t>FXz</w:t>
      </w:r>
      <w:r w:rsidR="00501F70" w:rsidRPr="003D2C35">
        <w:rPr>
          <w:b/>
          <w:bCs/>
          <w:color w:val="C00000"/>
        </w:rPr>
        <w:t>u8wXjhwjy&amp;</w:t>
      </w:r>
    </w:p>
    <w:p w14:paraId="3B8596B5" w14:textId="751C1D9A" w:rsidR="00201528" w:rsidRPr="003D2C35" w:rsidRDefault="00201528" w:rsidP="00201528">
      <w:pPr>
        <w:ind w:left="360"/>
        <w:rPr>
          <w:b/>
          <w:bCs/>
          <w:color w:val="C00000"/>
        </w:rPr>
      </w:pPr>
      <w:r w:rsidRPr="003D2C35">
        <w:rPr>
          <w:b/>
          <w:bCs/>
          <w:color w:val="000000" w:themeColor="text1"/>
        </w:rPr>
        <w:lastRenderedPageBreak/>
        <w:t xml:space="preserve">String 2: </w:t>
      </w:r>
      <w:r w:rsidR="001732CA" w:rsidRPr="003D2C35">
        <w:rPr>
          <w:b/>
          <w:bCs/>
          <w:color w:val="C00000"/>
        </w:rPr>
        <w:t>F``</w:t>
      </w:r>
      <w:proofErr w:type="spellStart"/>
      <w:r w:rsidR="001732CA" w:rsidRPr="003D2C35">
        <w:rPr>
          <w:b/>
          <w:bCs/>
          <w:color w:val="C00000"/>
        </w:rPr>
        <w:t>kKm</w:t>
      </w:r>
      <w:proofErr w:type="spellEnd"/>
      <w:r w:rsidR="001732CA" w:rsidRPr="003D2C35">
        <w:rPr>
          <w:b/>
          <w:bCs/>
          <w:color w:val="C00000"/>
        </w:rPr>
        <w:t>\^</w:t>
      </w:r>
      <w:proofErr w:type="spellStart"/>
      <w:r w:rsidR="001732CA" w:rsidRPr="003D2C35">
        <w:rPr>
          <w:b/>
          <w:bCs/>
          <w:color w:val="C00000"/>
        </w:rPr>
        <w:t>odibOjB`o</w:t>
      </w:r>
      <w:proofErr w:type="spellEnd"/>
      <w:r w:rsidR="001732CA" w:rsidRPr="003D2C35">
        <w:rPr>
          <w:b/>
          <w:bCs/>
          <w:color w:val="C00000"/>
        </w:rPr>
        <w:t>=`</w:t>
      </w:r>
      <w:proofErr w:type="spellStart"/>
      <w:r w:rsidR="001732CA" w:rsidRPr="003D2C35">
        <w:rPr>
          <w:b/>
          <w:bCs/>
          <w:color w:val="C00000"/>
        </w:rPr>
        <w:t>oo`m</w:t>
      </w:r>
      <w:proofErr w:type="spellEnd"/>
      <w:r w:rsidR="001732CA" w:rsidRPr="003D2C35">
        <w:rPr>
          <w:b/>
          <w:bCs/>
          <w:color w:val="C00000"/>
        </w:rPr>
        <w:t>&lt;</w:t>
      </w:r>
      <w:proofErr w:type="spellStart"/>
      <w:r w:rsidR="001732CA" w:rsidRPr="003D2C35">
        <w:rPr>
          <w:b/>
          <w:bCs/>
          <w:color w:val="C00000"/>
        </w:rPr>
        <w:t>oM</w:t>
      </w:r>
      <w:proofErr w:type="spellEnd"/>
      <w:r w:rsidR="001732CA" w:rsidRPr="003D2C35">
        <w:rPr>
          <w:b/>
          <w:bCs/>
          <w:color w:val="C00000"/>
        </w:rPr>
        <w:t>@</w:t>
      </w:r>
    </w:p>
    <w:p w14:paraId="0EF3750C" w14:textId="4951D8A0" w:rsidR="00201528" w:rsidRPr="003D2C35" w:rsidRDefault="00201528" w:rsidP="00201528">
      <w:pPr>
        <w:ind w:left="360"/>
        <w:rPr>
          <w:b/>
          <w:bCs/>
          <w:color w:val="C00000"/>
        </w:rPr>
      </w:pPr>
      <w:r w:rsidRPr="003D2C35">
        <w:rPr>
          <w:b/>
          <w:bCs/>
          <w:color w:val="000000" w:themeColor="text1"/>
        </w:rPr>
        <w:t>String 3:</w:t>
      </w:r>
      <w:r w:rsidR="003D2C35" w:rsidRPr="003D2C35">
        <w:rPr>
          <w:b/>
          <w:bCs/>
          <w:color w:val="000000" w:themeColor="text1"/>
        </w:rPr>
        <w:t xml:space="preserve"> </w:t>
      </w:r>
      <w:r w:rsidR="003D2C35" w:rsidRPr="003D2C35">
        <w:rPr>
          <w:b/>
          <w:bCs/>
          <w:color w:val="C00000"/>
        </w:rPr>
        <w:t>1234-4321-6789-9876</w:t>
      </w:r>
    </w:p>
    <w:p w14:paraId="67FA1177" w14:textId="7578BB70" w:rsidR="00201528" w:rsidRPr="003D2C35" w:rsidRDefault="00201528" w:rsidP="00201528">
      <w:pPr>
        <w:ind w:left="360"/>
        <w:rPr>
          <w:b/>
          <w:bCs/>
          <w:color w:val="C00000"/>
        </w:rPr>
      </w:pPr>
      <w:r w:rsidRPr="003D2C35">
        <w:rPr>
          <w:b/>
          <w:bCs/>
          <w:color w:val="000000" w:themeColor="text1"/>
        </w:rPr>
        <w:t>String 4:</w:t>
      </w:r>
      <w:r w:rsidR="003D2C35" w:rsidRPr="003D2C35">
        <w:rPr>
          <w:b/>
          <w:bCs/>
          <w:color w:val="000000" w:themeColor="text1"/>
        </w:rPr>
        <w:t xml:space="preserve"> </w:t>
      </w:r>
      <w:r w:rsidR="003D2C35" w:rsidRPr="003D2C35">
        <w:rPr>
          <w:b/>
          <w:bCs/>
          <w:color w:val="C00000"/>
        </w:rPr>
        <w:t>!This program cannot be run in DOS mode.</w:t>
      </w:r>
    </w:p>
    <w:p w14:paraId="49C16FA6" w14:textId="5649E8AF" w:rsidR="00853FF0" w:rsidRDefault="00D5789D" w:rsidP="00D5789D">
      <w:pPr>
        <w:ind w:left="360"/>
        <w:rPr>
          <w:b/>
          <w:bCs/>
          <w:color w:val="000000" w:themeColor="text1"/>
        </w:rPr>
      </w:pPr>
      <w:r w:rsidRPr="00D5789D">
        <w:rPr>
          <w:b/>
          <w:bCs/>
          <w:color w:val="000000" w:themeColor="text1"/>
        </w:rPr>
        <w:t>String 5:</w:t>
      </w:r>
      <w:r w:rsidR="003D2C35">
        <w:rPr>
          <w:b/>
          <w:bCs/>
          <w:color w:val="000000" w:themeColor="text1"/>
        </w:rPr>
        <w:t xml:space="preserve"> </w:t>
      </w:r>
      <w:r w:rsidR="009A2DD8" w:rsidRPr="008000E1">
        <w:rPr>
          <w:b/>
          <w:bCs/>
          <w:color w:val="C00000"/>
        </w:rPr>
        <w:t xml:space="preserve">4D 5A 90 00 03 00 00 00 04 00 00 00 FF </w:t>
      </w:r>
      <w:proofErr w:type="spellStart"/>
      <w:r w:rsidR="009A2DD8" w:rsidRPr="008000E1">
        <w:rPr>
          <w:b/>
          <w:bCs/>
          <w:color w:val="C00000"/>
        </w:rPr>
        <w:t>FF</w:t>
      </w:r>
      <w:proofErr w:type="spellEnd"/>
      <w:r w:rsidR="009A2DD8" w:rsidRPr="008000E1">
        <w:rPr>
          <w:b/>
          <w:bCs/>
          <w:color w:val="C00000"/>
        </w:rPr>
        <w:t xml:space="preserve"> 00 00</w:t>
      </w:r>
    </w:p>
    <w:p w14:paraId="0712FA90" w14:textId="34AED3AD" w:rsidR="00675A4A" w:rsidRDefault="00675A4A" w:rsidP="00675A4A">
      <w:pPr>
        <w:ind w:left="36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simple.exe </w:t>
      </w:r>
      <w:proofErr w:type="spellStart"/>
      <w:r>
        <w:rPr>
          <w:b/>
          <w:bCs/>
          <w:color w:val="000000" w:themeColor="text1"/>
        </w:rPr>
        <w:t>filesize</w:t>
      </w:r>
      <w:proofErr w:type="spellEnd"/>
      <w:r>
        <w:rPr>
          <w:b/>
          <w:bCs/>
          <w:color w:val="000000" w:themeColor="text1"/>
        </w:rPr>
        <w:t>:</w:t>
      </w:r>
      <w:r w:rsidR="0051081F">
        <w:rPr>
          <w:b/>
          <w:bCs/>
          <w:color w:val="000000" w:themeColor="text1"/>
        </w:rPr>
        <w:t xml:space="preserve"> </w:t>
      </w:r>
      <w:r w:rsidR="0051081F" w:rsidRPr="007937EC">
        <w:rPr>
          <w:b/>
          <w:bCs/>
          <w:color w:val="C00000"/>
        </w:rPr>
        <w:t>104 KB</w:t>
      </w:r>
    </w:p>
    <w:p w14:paraId="54BD096B" w14:textId="3DB3C4E5" w:rsidR="00675A4A" w:rsidRPr="00675A4A" w:rsidRDefault="00675A4A" w:rsidP="00675A4A">
      <w:pPr>
        <w:ind w:left="36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harder.exe </w:t>
      </w:r>
      <w:proofErr w:type="spellStart"/>
      <w:r>
        <w:rPr>
          <w:b/>
          <w:bCs/>
          <w:color w:val="000000" w:themeColor="text1"/>
        </w:rPr>
        <w:t>filesize</w:t>
      </w:r>
      <w:proofErr w:type="spellEnd"/>
      <w:r>
        <w:rPr>
          <w:b/>
          <w:bCs/>
          <w:color w:val="000000" w:themeColor="text1"/>
        </w:rPr>
        <w:t>:</w:t>
      </w:r>
      <w:r w:rsidR="0051081F">
        <w:rPr>
          <w:b/>
          <w:bCs/>
          <w:color w:val="000000" w:themeColor="text1"/>
        </w:rPr>
        <w:t xml:space="preserve"> </w:t>
      </w:r>
      <w:r w:rsidR="0051081F" w:rsidRPr="007937EC">
        <w:rPr>
          <w:b/>
          <w:bCs/>
          <w:color w:val="C00000"/>
        </w:rPr>
        <w:t>104 KB</w:t>
      </w:r>
    </w:p>
    <w:p w14:paraId="28BC783A" w14:textId="714BDA84" w:rsidR="00E70A1B" w:rsidRDefault="00E70A1B" w:rsidP="00E70A1B">
      <w:pPr>
        <w:spacing w:after="0"/>
        <w:rPr>
          <w:color w:val="000000" w:themeColor="text1"/>
        </w:rPr>
      </w:pPr>
    </w:p>
    <w:p w14:paraId="060AE1F5" w14:textId="37F97333" w:rsidR="00E70A1B" w:rsidRDefault="00E70A1B" w:rsidP="00E70A1B">
      <w:pPr>
        <w:spacing w:after="0"/>
        <w:ind w:left="360"/>
        <w:rPr>
          <w:b/>
          <w:bCs/>
          <w:color w:val="000000" w:themeColor="text1"/>
        </w:rPr>
      </w:pPr>
      <w:r w:rsidRPr="00E70A1B">
        <w:rPr>
          <w:b/>
          <w:bCs/>
          <w:color w:val="000000" w:themeColor="text1"/>
        </w:rPr>
        <w:t>Text of your two YARA rules:</w:t>
      </w:r>
    </w:p>
    <w:p w14:paraId="48835AA7" w14:textId="77777777" w:rsidR="00067829" w:rsidRPr="00067829" w:rsidRDefault="00067829" w:rsidP="00067829">
      <w:pPr>
        <w:spacing w:after="0"/>
        <w:ind w:left="360"/>
        <w:rPr>
          <w:b/>
          <w:bCs/>
          <w:color w:val="000000" w:themeColor="text1"/>
        </w:rPr>
      </w:pPr>
    </w:p>
    <w:p w14:paraId="7239A490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>rule simple {</w:t>
      </w:r>
    </w:p>
    <w:p w14:paraId="286B17BC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  <w:t>meta:</w:t>
      </w:r>
    </w:p>
    <w:p w14:paraId="2F7A3EAC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author = “Nwachukwu Edumanichukwu”</w:t>
      </w:r>
    </w:p>
    <w:p w14:paraId="7FC308DF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description = “Analyst2 test simple.exe Test”</w:t>
      </w:r>
    </w:p>
    <w:p w14:paraId="783862A5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date = “07/10/2023”</w:t>
      </w:r>
    </w:p>
    <w:p w14:paraId="262D5C17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version = “1.0”</w:t>
      </w:r>
    </w:p>
    <w:p w14:paraId="3532937B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 xml:space="preserve">  </w:t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sharing = “TCP:WHITE”</w:t>
      </w:r>
    </w:p>
    <w:p w14:paraId="7050A734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strings:</w:t>
      </w:r>
    </w:p>
    <w:p w14:paraId="612B67B4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$string1 = “</w:t>
      </w:r>
      <w:proofErr w:type="spellStart"/>
      <w:r w:rsidRPr="00067829">
        <w:rPr>
          <w:b/>
          <w:bCs/>
          <w:color w:val="C00000"/>
        </w:rPr>
        <w:t>tilskASaGeEIrRl</w:t>
      </w:r>
      <w:proofErr w:type="spellEnd"/>
      <w:r w:rsidRPr="00067829">
        <w:rPr>
          <w:b/>
          <w:bCs/>
          <w:color w:val="C00000"/>
        </w:rPr>
        <w:t>”</w:t>
      </w:r>
    </w:p>
    <w:p w14:paraId="5936614B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$string2 = “1234 – 4321 – 6789 - 9876”</w:t>
      </w:r>
    </w:p>
    <w:p w14:paraId="163F7295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$string3 = “{_%</w:t>
      </w:r>
      <w:proofErr w:type="spellStart"/>
      <w:r w:rsidRPr="00067829">
        <w:rPr>
          <w:b/>
          <w:bCs/>
          <w:color w:val="C00000"/>
        </w:rPr>
        <w:t>c%c%c%c%c%c%c%c%c%c%c%c</w:t>
      </w:r>
      <w:proofErr w:type="spellEnd"/>
      <w:r w:rsidRPr="00067829">
        <w:rPr>
          <w:b/>
          <w:bCs/>
          <w:color w:val="C00000"/>
        </w:rPr>
        <w:t>_}”</w:t>
      </w:r>
    </w:p>
    <w:p w14:paraId="1B1B8D08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$string4 = “!This program cannot be run in DOS mode.”</w:t>
      </w:r>
    </w:p>
    <w:p w14:paraId="0AFE29A7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 xml:space="preserve">$string5 = { 4D 5A 90 00 03 00 00 00 04 00 00 00 FF </w:t>
      </w:r>
      <w:proofErr w:type="spellStart"/>
      <w:r w:rsidRPr="00067829">
        <w:rPr>
          <w:b/>
          <w:bCs/>
          <w:color w:val="C00000"/>
        </w:rPr>
        <w:t>FF</w:t>
      </w:r>
      <w:proofErr w:type="spellEnd"/>
      <w:r w:rsidRPr="00067829">
        <w:rPr>
          <w:b/>
          <w:bCs/>
          <w:color w:val="C00000"/>
        </w:rPr>
        <w:t xml:space="preserve"> 00 00 }</w:t>
      </w:r>
    </w:p>
    <w:p w14:paraId="5390928E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 xml:space="preserve">condition: </w:t>
      </w:r>
    </w:p>
    <w:p w14:paraId="6C5335D6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 xml:space="preserve">            </w:t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 xml:space="preserve">$string1 and  </w:t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 xml:space="preserve"># $string1 exists in the file and match the next </w:t>
      </w:r>
      <w:proofErr w:type="gramStart"/>
      <w:r w:rsidRPr="00067829">
        <w:rPr>
          <w:b/>
          <w:bCs/>
          <w:color w:val="C00000"/>
        </w:rPr>
        <w:t>condition</w:t>
      </w:r>
      <w:proofErr w:type="gramEnd"/>
    </w:p>
    <w:p w14:paraId="4F45544B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 xml:space="preserve">            </w:t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 xml:space="preserve">$string2 and  </w:t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 xml:space="preserve"># $string1 exists in the file and match the next </w:t>
      </w:r>
      <w:proofErr w:type="gramStart"/>
      <w:r w:rsidRPr="00067829">
        <w:rPr>
          <w:b/>
          <w:bCs/>
          <w:color w:val="C00000"/>
        </w:rPr>
        <w:t>condition</w:t>
      </w:r>
      <w:proofErr w:type="gramEnd"/>
    </w:p>
    <w:p w14:paraId="31BF9D56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 xml:space="preserve">            </w:t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 xml:space="preserve">$string3 and  </w:t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 xml:space="preserve"># $string1 exists in the file and match the next </w:t>
      </w:r>
      <w:proofErr w:type="gramStart"/>
      <w:r w:rsidRPr="00067829">
        <w:rPr>
          <w:b/>
          <w:bCs/>
          <w:color w:val="C00000"/>
        </w:rPr>
        <w:t>condition</w:t>
      </w:r>
      <w:proofErr w:type="gramEnd"/>
    </w:p>
    <w:p w14:paraId="1F03A8C9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 xml:space="preserve">            </w:t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 xml:space="preserve">$string4 and  </w:t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 xml:space="preserve"># $string1 exists in the file and match the next </w:t>
      </w:r>
      <w:proofErr w:type="gramStart"/>
      <w:r w:rsidRPr="00067829">
        <w:rPr>
          <w:b/>
          <w:bCs/>
          <w:color w:val="C00000"/>
        </w:rPr>
        <w:t>condition</w:t>
      </w:r>
      <w:proofErr w:type="gramEnd"/>
    </w:p>
    <w:p w14:paraId="6A6EF7DD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 xml:space="preserve">           </w:t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 xml:space="preserve">$string5 at 0 and </w:t>
      </w:r>
      <w:r w:rsidRPr="00067829">
        <w:rPr>
          <w:b/>
          <w:bCs/>
          <w:color w:val="C00000"/>
        </w:rPr>
        <w:tab/>
        <w:t xml:space="preserve"># $string5 exists in the file and is found at the first two bytes of the </w:t>
      </w:r>
      <w:proofErr w:type="gramStart"/>
      <w:r w:rsidRPr="00067829">
        <w:rPr>
          <w:b/>
          <w:bCs/>
          <w:color w:val="C00000"/>
        </w:rPr>
        <w:t>file</w:t>
      </w:r>
      <w:proofErr w:type="gramEnd"/>
    </w:p>
    <w:p w14:paraId="3E27D91D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 xml:space="preserve">        </w:t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</w:r>
      <w:proofErr w:type="spellStart"/>
      <w:r w:rsidRPr="00067829">
        <w:rPr>
          <w:b/>
          <w:bCs/>
          <w:color w:val="C00000"/>
        </w:rPr>
        <w:t>filesize</w:t>
      </w:r>
      <w:proofErr w:type="spellEnd"/>
      <w:r w:rsidRPr="00067829">
        <w:rPr>
          <w:b/>
          <w:bCs/>
          <w:color w:val="C00000"/>
        </w:rPr>
        <w:t xml:space="preserve"> &lt; 200KB</w:t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# the file must be less than 200KB.</w:t>
      </w:r>
    </w:p>
    <w:p w14:paraId="19C102BB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</w:p>
    <w:p w14:paraId="1C928791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>}</w:t>
      </w:r>
    </w:p>
    <w:p w14:paraId="3C679207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>rule harder {</w:t>
      </w:r>
    </w:p>
    <w:p w14:paraId="6C59F3E7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>meta:</w:t>
      </w:r>
    </w:p>
    <w:p w14:paraId="51EECB32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author = “Nwachukwu Edumanichukwu”</w:t>
      </w:r>
    </w:p>
    <w:p w14:paraId="50F614C1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description = “Analyst2 test harder.exe Test”</w:t>
      </w:r>
    </w:p>
    <w:p w14:paraId="0B8716EB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date = “07/10/2023”</w:t>
      </w:r>
    </w:p>
    <w:p w14:paraId="5886F0F0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lastRenderedPageBreak/>
        <w:tab/>
      </w:r>
      <w:r w:rsidRPr="00067829">
        <w:rPr>
          <w:b/>
          <w:bCs/>
          <w:color w:val="C00000"/>
        </w:rPr>
        <w:tab/>
        <w:t>version = “1.0”</w:t>
      </w:r>
    </w:p>
    <w:p w14:paraId="4BD61089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 xml:space="preserve">  </w:t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sharing = “TCP:WHITE”</w:t>
      </w:r>
    </w:p>
    <w:p w14:paraId="6E454071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  <w:t>strings:</w:t>
      </w:r>
    </w:p>
    <w:p w14:paraId="71C625BC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$string1 = “FXzu8wXjhwjy&amp;”</w:t>
      </w:r>
    </w:p>
    <w:p w14:paraId="59A292B5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$string2 = “F``</w:t>
      </w:r>
      <w:proofErr w:type="spellStart"/>
      <w:r w:rsidRPr="00067829">
        <w:rPr>
          <w:b/>
          <w:bCs/>
          <w:color w:val="C00000"/>
        </w:rPr>
        <w:t>kKm</w:t>
      </w:r>
      <w:proofErr w:type="spellEnd"/>
      <w:r w:rsidRPr="00067829">
        <w:rPr>
          <w:b/>
          <w:bCs/>
          <w:color w:val="C00000"/>
        </w:rPr>
        <w:t>\^</w:t>
      </w:r>
      <w:proofErr w:type="spellStart"/>
      <w:r w:rsidRPr="00067829">
        <w:rPr>
          <w:b/>
          <w:bCs/>
          <w:color w:val="C00000"/>
        </w:rPr>
        <w:t>odibOjB`o</w:t>
      </w:r>
      <w:proofErr w:type="spellEnd"/>
      <w:r w:rsidRPr="00067829">
        <w:rPr>
          <w:b/>
          <w:bCs/>
          <w:color w:val="C00000"/>
        </w:rPr>
        <w:t>=`</w:t>
      </w:r>
      <w:proofErr w:type="spellStart"/>
      <w:r w:rsidRPr="00067829">
        <w:rPr>
          <w:b/>
          <w:bCs/>
          <w:color w:val="C00000"/>
        </w:rPr>
        <w:t>oo`m</w:t>
      </w:r>
      <w:proofErr w:type="spellEnd"/>
      <w:r w:rsidRPr="00067829">
        <w:rPr>
          <w:b/>
          <w:bCs/>
          <w:color w:val="C00000"/>
        </w:rPr>
        <w:t>&lt;</w:t>
      </w:r>
      <w:proofErr w:type="spellStart"/>
      <w:r w:rsidRPr="00067829">
        <w:rPr>
          <w:b/>
          <w:bCs/>
          <w:color w:val="C00000"/>
        </w:rPr>
        <w:t>oM</w:t>
      </w:r>
      <w:proofErr w:type="spellEnd"/>
      <w:r w:rsidRPr="00067829">
        <w:rPr>
          <w:b/>
          <w:bCs/>
          <w:color w:val="C00000"/>
        </w:rPr>
        <w:t>@”</w:t>
      </w:r>
    </w:p>
    <w:p w14:paraId="4CE31BDF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$string3 = “1234-4321-6789-9876”</w:t>
      </w:r>
    </w:p>
    <w:p w14:paraId="3FB105FD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$string4 = “!This program cannot be run in DOS mode.”</w:t>
      </w:r>
    </w:p>
    <w:p w14:paraId="053F9BCC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 xml:space="preserve">$string5 = { 4D 5A 90 00 03 00 00 00 04 00 00 00 FF </w:t>
      </w:r>
      <w:proofErr w:type="spellStart"/>
      <w:r w:rsidRPr="00067829">
        <w:rPr>
          <w:b/>
          <w:bCs/>
          <w:color w:val="C00000"/>
        </w:rPr>
        <w:t>FF</w:t>
      </w:r>
      <w:proofErr w:type="spellEnd"/>
      <w:r w:rsidRPr="00067829">
        <w:rPr>
          <w:b/>
          <w:bCs/>
          <w:color w:val="C00000"/>
        </w:rPr>
        <w:t xml:space="preserve"> 00 00 }</w:t>
      </w:r>
    </w:p>
    <w:p w14:paraId="74488F43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ab/>
        <w:t xml:space="preserve">condition: </w:t>
      </w:r>
    </w:p>
    <w:p w14:paraId="1EACF959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 xml:space="preserve">           $string1 and  </w:t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 xml:space="preserve"># $string1 exists in the file and match the next </w:t>
      </w:r>
      <w:proofErr w:type="gramStart"/>
      <w:r w:rsidRPr="00067829">
        <w:rPr>
          <w:b/>
          <w:bCs/>
          <w:color w:val="C00000"/>
        </w:rPr>
        <w:t>condition</w:t>
      </w:r>
      <w:proofErr w:type="gramEnd"/>
    </w:p>
    <w:p w14:paraId="6CE6967C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 xml:space="preserve">           $string2 and  </w:t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 xml:space="preserve"># $string1 exists in the file and match the next </w:t>
      </w:r>
      <w:proofErr w:type="gramStart"/>
      <w:r w:rsidRPr="00067829">
        <w:rPr>
          <w:b/>
          <w:bCs/>
          <w:color w:val="C00000"/>
        </w:rPr>
        <w:t>condition</w:t>
      </w:r>
      <w:proofErr w:type="gramEnd"/>
    </w:p>
    <w:p w14:paraId="6527F401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 xml:space="preserve">           $string3 and  </w:t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 xml:space="preserve"># $string1 exists in the file and match the next </w:t>
      </w:r>
      <w:proofErr w:type="gramStart"/>
      <w:r w:rsidRPr="00067829">
        <w:rPr>
          <w:b/>
          <w:bCs/>
          <w:color w:val="C00000"/>
        </w:rPr>
        <w:t>condition</w:t>
      </w:r>
      <w:proofErr w:type="gramEnd"/>
    </w:p>
    <w:p w14:paraId="48C8A5DA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 xml:space="preserve">           $string4 and  </w:t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 xml:space="preserve"># $string1 exists in the file and match the next </w:t>
      </w:r>
      <w:proofErr w:type="gramStart"/>
      <w:r w:rsidRPr="00067829">
        <w:rPr>
          <w:b/>
          <w:bCs/>
          <w:color w:val="C00000"/>
        </w:rPr>
        <w:t>condition</w:t>
      </w:r>
      <w:proofErr w:type="gramEnd"/>
    </w:p>
    <w:p w14:paraId="548F6DB7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 xml:space="preserve">           $string5 at 0 and </w:t>
      </w:r>
      <w:r w:rsidRPr="00067829">
        <w:rPr>
          <w:b/>
          <w:bCs/>
          <w:color w:val="C00000"/>
        </w:rPr>
        <w:tab/>
        <w:t xml:space="preserve"># $string5 exists in the file and is found at the first two bytes of the </w:t>
      </w:r>
      <w:proofErr w:type="gramStart"/>
      <w:r w:rsidRPr="00067829">
        <w:rPr>
          <w:b/>
          <w:bCs/>
          <w:color w:val="C00000"/>
        </w:rPr>
        <w:t>file</w:t>
      </w:r>
      <w:proofErr w:type="gramEnd"/>
    </w:p>
    <w:p w14:paraId="1D70F74D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 xml:space="preserve">        </w:t>
      </w:r>
      <w:proofErr w:type="spellStart"/>
      <w:r w:rsidRPr="00067829">
        <w:rPr>
          <w:b/>
          <w:bCs/>
          <w:color w:val="C00000"/>
        </w:rPr>
        <w:t>filesize</w:t>
      </w:r>
      <w:proofErr w:type="spellEnd"/>
      <w:r w:rsidRPr="00067829">
        <w:rPr>
          <w:b/>
          <w:bCs/>
          <w:color w:val="C00000"/>
        </w:rPr>
        <w:t xml:space="preserve"> &lt; 200KB</w:t>
      </w:r>
      <w:r w:rsidRPr="00067829">
        <w:rPr>
          <w:b/>
          <w:bCs/>
          <w:color w:val="C00000"/>
        </w:rPr>
        <w:tab/>
      </w:r>
      <w:r w:rsidRPr="00067829">
        <w:rPr>
          <w:b/>
          <w:bCs/>
          <w:color w:val="C00000"/>
        </w:rPr>
        <w:tab/>
        <w:t># the file must be less than 200KB.</w:t>
      </w:r>
    </w:p>
    <w:p w14:paraId="11CBF514" w14:textId="77777777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</w:p>
    <w:p w14:paraId="036FBC94" w14:textId="5885CB45" w:rsidR="00067829" w:rsidRPr="00067829" w:rsidRDefault="00067829" w:rsidP="00067829">
      <w:pPr>
        <w:spacing w:after="0"/>
        <w:ind w:left="360"/>
        <w:rPr>
          <w:b/>
          <w:bCs/>
          <w:color w:val="C00000"/>
        </w:rPr>
      </w:pPr>
      <w:r w:rsidRPr="00067829">
        <w:rPr>
          <w:b/>
          <w:bCs/>
          <w:color w:val="C00000"/>
        </w:rPr>
        <w:t>}</w:t>
      </w:r>
    </w:p>
    <w:p w14:paraId="77C53780" w14:textId="63EF30BE" w:rsidR="00E70A1B" w:rsidRPr="00E70A1B" w:rsidRDefault="00E70A1B" w:rsidP="00E70A1B">
      <w:pPr>
        <w:spacing w:after="0"/>
        <w:ind w:left="360"/>
        <w:rPr>
          <w:b/>
          <w:bCs/>
          <w:color w:val="000000" w:themeColor="text1"/>
        </w:rPr>
      </w:pPr>
    </w:p>
    <w:p w14:paraId="6A2DE3FA" w14:textId="74D4B764" w:rsidR="00E70A1B" w:rsidRDefault="00E70A1B" w:rsidP="00E70A1B">
      <w:pPr>
        <w:spacing w:after="0"/>
        <w:ind w:left="360"/>
        <w:rPr>
          <w:b/>
          <w:bCs/>
          <w:color w:val="000000" w:themeColor="text1"/>
        </w:rPr>
      </w:pPr>
      <w:r w:rsidRPr="00E70A1B">
        <w:rPr>
          <w:b/>
          <w:bCs/>
          <w:color w:val="000000" w:themeColor="text1"/>
        </w:rPr>
        <w:t>Screenshot of successful simple.exe scan</w:t>
      </w:r>
    </w:p>
    <w:p w14:paraId="1598F072" w14:textId="71F012C4" w:rsidR="00067829" w:rsidRPr="00E70A1B" w:rsidRDefault="00067829" w:rsidP="00E70A1B">
      <w:pPr>
        <w:spacing w:after="0"/>
        <w:ind w:left="360"/>
        <w:rPr>
          <w:b/>
          <w:bCs/>
          <w:color w:val="000000" w:themeColor="text1"/>
        </w:rPr>
      </w:pPr>
      <w:r w:rsidRPr="007B7B33">
        <w:rPr>
          <w:b/>
          <w:bCs/>
          <w:color w:val="C00000"/>
        </w:rPr>
        <w:t xml:space="preserve">I was not able to get any match. </w:t>
      </w:r>
      <w:r w:rsidR="007B7B33">
        <w:rPr>
          <w:b/>
          <w:bCs/>
          <w:noProof/>
          <w:color w:val="000000" w:themeColor="text1"/>
        </w:rPr>
        <w:drawing>
          <wp:inline distT="0" distB="0" distL="0" distR="0" wp14:anchorId="220CCD29" wp14:editId="7C1CEE2F">
            <wp:extent cx="5943600" cy="1030605"/>
            <wp:effectExtent l="0" t="0" r="0" b="0"/>
            <wp:docPr id="33208207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082076" name="Picture 1" descr="A screenshot of a computer cod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C5BCF" w14:textId="66AADE00" w:rsidR="00E70A1B" w:rsidRPr="00E70A1B" w:rsidRDefault="00E70A1B" w:rsidP="00E70A1B">
      <w:pPr>
        <w:spacing w:after="0"/>
        <w:ind w:left="360"/>
        <w:rPr>
          <w:b/>
          <w:bCs/>
          <w:color w:val="000000" w:themeColor="text1"/>
        </w:rPr>
      </w:pPr>
    </w:p>
    <w:p w14:paraId="4413A2FB" w14:textId="72BB4A54" w:rsidR="00E70A1B" w:rsidRDefault="00E70A1B" w:rsidP="00E70A1B">
      <w:pPr>
        <w:spacing w:after="0"/>
        <w:ind w:left="360"/>
        <w:rPr>
          <w:b/>
          <w:bCs/>
          <w:color w:val="000000" w:themeColor="text1"/>
        </w:rPr>
      </w:pPr>
      <w:r w:rsidRPr="00E70A1B">
        <w:rPr>
          <w:b/>
          <w:bCs/>
          <w:color w:val="000000" w:themeColor="text1"/>
        </w:rPr>
        <w:t>Screenshot of successful harder.exe scan</w:t>
      </w:r>
    </w:p>
    <w:p w14:paraId="46FB7209" w14:textId="7078C3D3" w:rsidR="007B7B33" w:rsidRDefault="007B7B33" w:rsidP="00E70A1B">
      <w:pPr>
        <w:spacing w:after="0"/>
        <w:ind w:left="360"/>
        <w:rPr>
          <w:b/>
          <w:bCs/>
          <w:color w:val="000000" w:themeColor="text1"/>
        </w:rPr>
      </w:pPr>
      <w:r w:rsidRPr="007E452B">
        <w:rPr>
          <w:b/>
          <w:bCs/>
          <w:color w:val="C00000"/>
        </w:rPr>
        <w:t xml:space="preserve">I was not able to get any match. </w:t>
      </w:r>
      <w:r w:rsidR="007E452B">
        <w:rPr>
          <w:b/>
          <w:bCs/>
          <w:noProof/>
          <w:color w:val="000000" w:themeColor="text1"/>
        </w:rPr>
        <w:drawing>
          <wp:inline distT="0" distB="0" distL="0" distR="0" wp14:anchorId="63FD569C" wp14:editId="218DD29F">
            <wp:extent cx="5943600" cy="899160"/>
            <wp:effectExtent l="0" t="0" r="0" b="2540"/>
            <wp:docPr id="950756833" name="Picture 2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756833" name="Picture 2" descr="A close-up of a computer cod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7B52C" w14:textId="77777777" w:rsidR="007B7B33" w:rsidRPr="00E70A1B" w:rsidRDefault="007B7B33" w:rsidP="00E70A1B">
      <w:pPr>
        <w:spacing w:after="0"/>
        <w:ind w:left="360"/>
        <w:rPr>
          <w:b/>
          <w:bCs/>
          <w:color w:val="000000" w:themeColor="text1"/>
        </w:rPr>
      </w:pPr>
    </w:p>
    <w:p w14:paraId="5E0FA06E" w14:textId="77777777" w:rsidR="00046ADC" w:rsidRDefault="00046ADC" w:rsidP="00046ADC">
      <w:pPr>
        <w:spacing w:after="0"/>
        <w:ind w:firstLine="720"/>
        <w:rPr>
          <w:color w:val="000000" w:themeColor="text1"/>
        </w:rPr>
      </w:pPr>
    </w:p>
    <w:p w14:paraId="44F17A36" w14:textId="2D8E48D7" w:rsidR="005A56C2" w:rsidRPr="00A63CEE" w:rsidRDefault="00B24EE9" w:rsidP="00A63CEE">
      <w:pPr>
        <w:spacing w:after="0"/>
        <w:ind w:firstLine="720"/>
        <w:rPr>
          <w:color w:val="000000" w:themeColor="text1"/>
        </w:rPr>
      </w:pPr>
      <w:r w:rsidRPr="00853FF0">
        <w:rPr>
          <w:color w:val="000000" w:themeColor="text1"/>
        </w:rPr>
        <w:tab/>
      </w:r>
      <w:r w:rsidRPr="00853FF0">
        <w:rPr>
          <w:color w:val="000000" w:themeColor="text1"/>
        </w:rPr>
        <w:tab/>
      </w:r>
    </w:p>
    <w:p w14:paraId="10AFD7AB" w14:textId="1C7191A4" w:rsidR="005A56C2" w:rsidRDefault="001A42F3" w:rsidP="001A42F3">
      <w:pPr>
        <w:ind w:left="360"/>
        <w:rPr>
          <w:b/>
          <w:bCs/>
          <w:color w:val="000000" w:themeColor="text1"/>
        </w:rPr>
      </w:pPr>
      <w:r w:rsidRPr="001A42F3">
        <w:rPr>
          <w:b/>
          <w:bCs/>
          <w:color w:val="000000" w:themeColor="text1"/>
        </w:rPr>
        <w:t>SIGMA Rule:</w:t>
      </w:r>
    </w:p>
    <w:p w14:paraId="0F8E99CF" w14:textId="77777777" w:rsidR="00E50025" w:rsidRPr="00E50025" w:rsidRDefault="00E50025" w:rsidP="00E500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enlo" w:eastAsia="Times New Roman" w:hAnsi="Menlo" w:cs="Menlo"/>
          <w:color w:val="C00000"/>
          <w:sz w:val="21"/>
          <w:szCs w:val="21"/>
        </w:rPr>
      </w:pPr>
      <w:r w:rsidRPr="00E50025">
        <w:rPr>
          <w:rFonts w:ascii="Menlo" w:eastAsia="Times New Roman" w:hAnsi="Menlo" w:cs="Menlo"/>
          <w:color w:val="C00000"/>
          <w:sz w:val="21"/>
          <w:szCs w:val="21"/>
        </w:rPr>
        <w:t xml:space="preserve">title: Potential Password Exposure (via </w:t>
      </w:r>
      <w:proofErr w:type="spellStart"/>
      <w:r w:rsidRPr="00E50025">
        <w:rPr>
          <w:rFonts w:ascii="Menlo" w:eastAsia="Times New Roman" w:hAnsi="Menlo" w:cs="Menlo"/>
          <w:color w:val="C00000"/>
          <w:sz w:val="21"/>
          <w:szCs w:val="21"/>
        </w:rPr>
        <w:t>cmdline</w:t>
      </w:r>
      <w:proofErr w:type="spellEnd"/>
      <w:r w:rsidRPr="00E50025">
        <w:rPr>
          <w:rFonts w:ascii="Menlo" w:eastAsia="Times New Roman" w:hAnsi="Menlo" w:cs="Menlo"/>
          <w:color w:val="C00000"/>
          <w:sz w:val="21"/>
          <w:szCs w:val="21"/>
        </w:rPr>
        <w:t>)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>author: Adam Swan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>tags: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 xml:space="preserve">  - attack.t1552.001 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 xml:space="preserve">  - </w:t>
      </w:r>
      <w:proofErr w:type="spellStart"/>
      <w:r w:rsidRPr="00E50025">
        <w:rPr>
          <w:rFonts w:ascii="Menlo" w:eastAsia="Times New Roman" w:hAnsi="Menlo" w:cs="Menlo"/>
          <w:color w:val="C00000"/>
          <w:sz w:val="21"/>
          <w:szCs w:val="21"/>
        </w:rPr>
        <w:t>attack.credential_access</w:t>
      </w:r>
      <w:proofErr w:type="spellEnd"/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</w:r>
      <w:proofErr w:type="spellStart"/>
      <w:r w:rsidRPr="00E50025">
        <w:rPr>
          <w:rFonts w:ascii="Menlo" w:eastAsia="Times New Roman" w:hAnsi="Menlo" w:cs="Menlo"/>
          <w:color w:val="C00000"/>
          <w:sz w:val="21"/>
          <w:szCs w:val="21"/>
        </w:rPr>
        <w:t>logsource</w:t>
      </w:r>
      <w:proofErr w:type="spellEnd"/>
      <w:r w:rsidRPr="00E50025">
        <w:rPr>
          <w:rFonts w:ascii="Menlo" w:eastAsia="Times New Roman" w:hAnsi="Menlo" w:cs="Menlo"/>
          <w:color w:val="C00000"/>
          <w:sz w:val="21"/>
          <w:szCs w:val="21"/>
        </w:rPr>
        <w:t>: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 xml:space="preserve">  product: windows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lastRenderedPageBreak/>
        <w:t xml:space="preserve">  category: </w:t>
      </w:r>
      <w:proofErr w:type="spellStart"/>
      <w:r w:rsidRPr="00E50025">
        <w:rPr>
          <w:rFonts w:ascii="Menlo" w:eastAsia="Times New Roman" w:hAnsi="Menlo" w:cs="Menlo"/>
          <w:color w:val="C00000"/>
          <w:sz w:val="21"/>
          <w:szCs w:val="21"/>
        </w:rPr>
        <w:t>process_creation</w:t>
      </w:r>
      <w:proofErr w:type="spellEnd"/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>detection: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 xml:space="preserve">  selection: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 xml:space="preserve">    </w:t>
      </w:r>
      <w:proofErr w:type="spellStart"/>
      <w:r w:rsidRPr="00E50025">
        <w:rPr>
          <w:rFonts w:ascii="Menlo" w:eastAsia="Times New Roman" w:hAnsi="Menlo" w:cs="Menlo"/>
          <w:color w:val="C00000"/>
          <w:sz w:val="21"/>
          <w:szCs w:val="21"/>
        </w:rPr>
        <w:t>Image|endswith</w:t>
      </w:r>
      <w:proofErr w:type="spellEnd"/>
      <w:r w:rsidRPr="00E50025">
        <w:rPr>
          <w:rFonts w:ascii="Menlo" w:eastAsia="Times New Roman" w:hAnsi="Menlo" w:cs="Menlo"/>
          <w:color w:val="C00000"/>
          <w:sz w:val="21"/>
          <w:szCs w:val="21"/>
        </w:rPr>
        <w:t>: 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 xml:space="preserve">      - '\notepad.exe'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 xml:space="preserve">      - '\word.exe'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 xml:space="preserve">      - '\excel.exe'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 xml:space="preserve">      - '\wordpad.exe'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 xml:space="preserve">      - '\notepad++.exe'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 xml:space="preserve">    </w:t>
      </w:r>
      <w:proofErr w:type="spellStart"/>
      <w:r w:rsidRPr="00E50025">
        <w:rPr>
          <w:rFonts w:ascii="Menlo" w:eastAsia="Times New Roman" w:hAnsi="Menlo" w:cs="Menlo"/>
          <w:color w:val="C00000"/>
          <w:sz w:val="21"/>
          <w:szCs w:val="21"/>
        </w:rPr>
        <w:t>CommandLine|contains</w:t>
      </w:r>
      <w:proofErr w:type="spellEnd"/>
      <w:r w:rsidRPr="00E50025">
        <w:rPr>
          <w:rFonts w:ascii="Menlo" w:eastAsia="Times New Roman" w:hAnsi="Menlo" w:cs="Menlo"/>
          <w:color w:val="C00000"/>
          <w:sz w:val="21"/>
          <w:szCs w:val="21"/>
        </w:rPr>
        <w:t>: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 xml:space="preserve">      - 'pass' #pass will match on password, including password is redundant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 xml:space="preserve">      - '</w:t>
      </w:r>
      <w:proofErr w:type="spellStart"/>
      <w:r w:rsidRPr="00E50025">
        <w:rPr>
          <w:rFonts w:ascii="Menlo" w:eastAsia="Times New Roman" w:hAnsi="Menlo" w:cs="Menlo"/>
          <w:color w:val="C00000"/>
          <w:sz w:val="21"/>
          <w:szCs w:val="21"/>
        </w:rPr>
        <w:t>pwd</w:t>
      </w:r>
      <w:proofErr w:type="spellEnd"/>
      <w:r w:rsidRPr="00E50025">
        <w:rPr>
          <w:rFonts w:ascii="Menlo" w:eastAsia="Times New Roman" w:hAnsi="Menlo" w:cs="Menlo"/>
          <w:color w:val="C00000"/>
          <w:sz w:val="21"/>
          <w:szCs w:val="21"/>
        </w:rPr>
        <w:t>'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 xml:space="preserve">      - 'pw.' #pw.txt, etc. 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 xml:space="preserve">      - 'account' #accounts, 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 xml:space="preserve">      - 'secret'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 xml:space="preserve">      - 'details' #I included plural details based on experience</w:t>
      </w:r>
      <w:r w:rsidRPr="00E50025">
        <w:rPr>
          <w:rFonts w:ascii="Menlo" w:eastAsia="Times New Roman" w:hAnsi="Menlo" w:cs="Menlo"/>
          <w:color w:val="C00000"/>
          <w:sz w:val="21"/>
          <w:szCs w:val="21"/>
        </w:rPr>
        <w:br/>
        <w:t>  condition: selection</w:t>
      </w:r>
    </w:p>
    <w:p w14:paraId="6B41B7A4" w14:textId="77777777" w:rsidR="00E50025" w:rsidRDefault="00E50025" w:rsidP="001A42F3">
      <w:pPr>
        <w:ind w:left="360"/>
        <w:rPr>
          <w:b/>
          <w:bCs/>
          <w:color w:val="000000" w:themeColor="text1"/>
        </w:rPr>
      </w:pPr>
    </w:p>
    <w:p w14:paraId="556D6CBA" w14:textId="7856F26F" w:rsidR="0030723B" w:rsidRDefault="0030723B" w:rsidP="001A42F3">
      <w:pPr>
        <w:jc w:val="center"/>
        <w:rPr>
          <w:color w:val="000000" w:themeColor="text1"/>
          <w:u w:val="single"/>
        </w:rPr>
      </w:pPr>
    </w:p>
    <w:p w14:paraId="1D69A235" w14:textId="77777777" w:rsidR="00A63CEE" w:rsidRDefault="00A63CEE" w:rsidP="0092459C">
      <w:pPr>
        <w:jc w:val="both"/>
        <w:rPr>
          <w:b/>
          <w:bCs/>
          <w:color w:val="000000" w:themeColor="text1"/>
        </w:rPr>
      </w:pPr>
    </w:p>
    <w:p w14:paraId="76DAC2F6" w14:textId="77777777" w:rsidR="00A63CEE" w:rsidRDefault="00A63CEE" w:rsidP="0092459C">
      <w:pPr>
        <w:jc w:val="both"/>
        <w:rPr>
          <w:b/>
          <w:bCs/>
          <w:color w:val="000000" w:themeColor="text1"/>
        </w:rPr>
      </w:pPr>
    </w:p>
    <w:p w14:paraId="733B5718" w14:textId="77777777" w:rsidR="00A63CEE" w:rsidRDefault="00A63CEE" w:rsidP="0092459C">
      <w:pPr>
        <w:jc w:val="both"/>
        <w:rPr>
          <w:b/>
          <w:bCs/>
          <w:color w:val="000000" w:themeColor="text1"/>
        </w:rPr>
      </w:pPr>
    </w:p>
    <w:p w14:paraId="180CDCBF" w14:textId="77777777" w:rsidR="00A63CEE" w:rsidRDefault="00A63CEE" w:rsidP="0092459C">
      <w:pPr>
        <w:jc w:val="both"/>
        <w:rPr>
          <w:b/>
          <w:bCs/>
          <w:color w:val="000000" w:themeColor="text1"/>
        </w:rPr>
      </w:pPr>
    </w:p>
    <w:p w14:paraId="21544547" w14:textId="77777777" w:rsidR="00A63CEE" w:rsidRDefault="00A63CEE" w:rsidP="0092459C">
      <w:pPr>
        <w:jc w:val="both"/>
        <w:rPr>
          <w:b/>
          <w:bCs/>
          <w:color w:val="000000" w:themeColor="text1"/>
        </w:rPr>
      </w:pPr>
    </w:p>
    <w:p w14:paraId="47578813" w14:textId="77777777" w:rsidR="00A63CEE" w:rsidRDefault="00A63CEE" w:rsidP="0092459C">
      <w:pPr>
        <w:jc w:val="both"/>
        <w:rPr>
          <w:b/>
          <w:bCs/>
          <w:color w:val="000000" w:themeColor="text1"/>
        </w:rPr>
      </w:pPr>
    </w:p>
    <w:p w14:paraId="5E372A88" w14:textId="77777777" w:rsidR="00A63CEE" w:rsidRDefault="00A63CEE" w:rsidP="0092459C">
      <w:pPr>
        <w:jc w:val="both"/>
        <w:rPr>
          <w:b/>
          <w:bCs/>
          <w:color w:val="000000" w:themeColor="text1"/>
        </w:rPr>
      </w:pPr>
    </w:p>
    <w:p w14:paraId="10D961B3" w14:textId="040C12BA" w:rsidR="0092459C" w:rsidRPr="0092459C" w:rsidRDefault="0092459C" w:rsidP="0092459C">
      <w:pPr>
        <w:jc w:val="both"/>
        <w:rPr>
          <w:b/>
          <w:bCs/>
          <w:color w:val="000000" w:themeColor="text1"/>
        </w:rPr>
      </w:pPr>
      <w:r w:rsidRPr="0092459C">
        <w:rPr>
          <w:b/>
          <w:bCs/>
          <w:color w:val="000000" w:themeColor="text1"/>
        </w:rPr>
        <w:t>Elastic Query</w:t>
      </w:r>
      <w:r>
        <w:rPr>
          <w:b/>
          <w:bCs/>
          <w:color w:val="000000" w:themeColor="text1"/>
        </w:rPr>
        <w:t>:</w:t>
      </w:r>
    </w:p>
    <w:p w14:paraId="3583F986" w14:textId="01FB4E1F" w:rsidR="0092459C" w:rsidRPr="0092459C" w:rsidRDefault="009C5308" w:rsidP="0092459C">
      <w:pPr>
        <w:jc w:val="both"/>
        <w:rPr>
          <w:b/>
          <w:bCs/>
          <w:color w:val="000000" w:themeColor="text1"/>
        </w:rPr>
      </w:pPr>
      <w:r>
        <w:rPr>
          <w:b/>
          <w:bCs/>
          <w:noProof/>
          <w:color w:val="000000" w:themeColor="text1"/>
        </w:rPr>
        <w:drawing>
          <wp:inline distT="0" distB="0" distL="0" distR="0" wp14:anchorId="20F0A958" wp14:editId="2A756BF1">
            <wp:extent cx="5943600" cy="2130425"/>
            <wp:effectExtent l="0" t="0" r="0" b="3175"/>
            <wp:docPr id="658827610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827610" name="Picture 3" descr="A screenshot of a compu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6E1E9" w14:textId="77777777" w:rsidR="0081589D" w:rsidRDefault="0081589D" w:rsidP="0092459C">
      <w:pPr>
        <w:jc w:val="both"/>
        <w:rPr>
          <w:b/>
          <w:bCs/>
          <w:color w:val="000000" w:themeColor="text1"/>
        </w:rPr>
      </w:pPr>
    </w:p>
    <w:p w14:paraId="11DF0E03" w14:textId="5A339062" w:rsidR="0092459C" w:rsidRDefault="0092459C" w:rsidP="0092459C">
      <w:pPr>
        <w:jc w:val="both"/>
        <w:rPr>
          <w:b/>
          <w:bCs/>
          <w:color w:val="000000" w:themeColor="text1"/>
        </w:rPr>
      </w:pPr>
      <w:r w:rsidRPr="0092459C">
        <w:rPr>
          <w:b/>
          <w:bCs/>
          <w:color w:val="000000" w:themeColor="text1"/>
        </w:rPr>
        <w:lastRenderedPageBreak/>
        <w:t>Splunk</w:t>
      </w:r>
      <w:r>
        <w:rPr>
          <w:b/>
          <w:bCs/>
          <w:color w:val="000000" w:themeColor="text1"/>
        </w:rPr>
        <w:t>:</w:t>
      </w:r>
    </w:p>
    <w:p w14:paraId="18D42DA1" w14:textId="77777777" w:rsidR="009C5308" w:rsidRPr="0092459C" w:rsidRDefault="009C5308" w:rsidP="0092459C">
      <w:pPr>
        <w:jc w:val="both"/>
        <w:rPr>
          <w:b/>
          <w:bCs/>
          <w:color w:val="000000" w:themeColor="text1"/>
        </w:rPr>
      </w:pPr>
    </w:p>
    <w:p w14:paraId="5CF0B7FE" w14:textId="0CE69509" w:rsidR="0092459C" w:rsidRPr="0092459C" w:rsidRDefault="00DA4635" w:rsidP="0092459C">
      <w:pPr>
        <w:rPr>
          <w:color w:val="000000" w:themeColor="text1"/>
          <w:u w:val="single"/>
        </w:rPr>
      </w:pPr>
      <w:r>
        <w:rPr>
          <w:noProof/>
          <w:color w:val="000000" w:themeColor="text1"/>
          <w:u w:val="single"/>
        </w:rPr>
        <w:drawing>
          <wp:inline distT="0" distB="0" distL="0" distR="0" wp14:anchorId="04F03850" wp14:editId="70C81FA8">
            <wp:extent cx="5943600" cy="3119755"/>
            <wp:effectExtent l="0" t="0" r="0" b="4445"/>
            <wp:docPr id="1871099249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99249" name="Picture 4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459C" w:rsidRPr="0092459C" w:rsidSect="003B30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D4CEF" w14:textId="77777777" w:rsidR="003B30A5" w:rsidRDefault="003B30A5" w:rsidP="00EB7594">
      <w:pPr>
        <w:spacing w:after="0" w:line="240" w:lineRule="auto"/>
      </w:pPr>
      <w:r>
        <w:separator/>
      </w:r>
    </w:p>
  </w:endnote>
  <w:endnote w:type="continuationSeparator" w:id="0">
    <w:p w14:paraId="47FF8CFF" w14:textId="77777777" w:rsidR="003B30A5" w:rsidRDefault="003B30A5" w:rsidP="00EB75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6AC89" w14:textId="77777777" w:rsidR="003B30A5" w:rsidRDefault="003B30A5" w:rsidP="00EB7594">
      <w:pPr>
        <w:spacing w:after="0" w:line="240" w:lineRule="auto"/>
      </w:pPr>
      <w:r>
        <w:separator/>
      </w:r>
    </w:p>
  </w:footnote>
  <w:footnote w:type="continuationSeparator" w:id="0">
    <w:p w14:paraId="2340D5A4" w14:textId="77777777" w:rsidR="003B30A5" w:rsidRDefault="003B30A5" w:rsidP="00EB75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84085"/>
    <w:multiLevelType w:val="hybridMultilevel"/>
    <w:tmpl w:val="E352828C"/>
    <w:lvl w:ilvl="0" w:tplc="9E14D51A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90400E5"/>
    <w:multiLevelType w:val="hybridMultilevel"/>
    <w:tmpl w:val="E6866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EE4ED2"/>
    <w:multiLevelType w:val="hybridMultilevel"/>
    <w:tmpl w:val="E24CFD88"/>
    <w:lvl w:ilvl="0" w:tplc="1B2CD9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73321"/>
    <w:multiLevelType w:val="hybridMultilevel"/>
    <w:tmpl w:val="F93C1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58438D"/>
    <w:multiLevelType w:val="hybridMultilevel"/>
    <w:tmpl w:val="79DC7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073EF"/>
    <w:multiLevelType w:val="hybridMultilevel"/>
    <w:tmpl w:val="F6721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85470D"/>
    <w:multiLevelType w:val="hybridMultilevel"/>
    <w:tmpl w:val="3F448D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71238D"/>
    <w:multiLevelType w:val="hybridMultilevel"/>
    <w:tmpl w:val="1BA260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451FE0"/>
    <w:multiLevelType w:val="hybridMultilevel"/>
    <w:tmpl w:val="281AD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4E4D6D"/>
    <w:multiLevelType w:val="hybridMultilevel"/>
    <w:tmpl w:val="D3AE67D6"/>
    <w:lvl w:ilvl="0" w:tplc="E5D6DF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E11584"/>
    <w:multiLevelType w:val="hybridMultilevel"/>
    <w:tmpl w:val="40042362"/>
    <w:lvl w:ilvl="0" w:tplc="FD0685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DB0186"/>
    <w:multiLevelType w:val="hybridMultilevel"/>
    <w:tmpl w:val="5A8AF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3647501">
    <w:abstractNumId w:val="1"/>
  </w:num>
  <w:num w:numId="2" w16cid:durableId="727341409">
    <w:abstractNumId w:val="3"/>
  </w:num>
  <w:num w:numId="3" w16cid:durableId="1526870176">
    <w:abstractNumId w:val="7"/>
  </w:num>
  <w:num w:numId="4" w16cid:durableId="810900329">
    <w:abstractNumId w:val="11"/>
  </w:num>
  <w:num w:numId="5" w16cid:durableId="370376474">
    <w:abstractNumId w:val="4"/>
  </w:num>
  <w:num w:numId="6" w16cid:durableId="1251043396">
    <w:abstractNumId w:val="8"/>
  </w:num>
  <w:num w:numId="7" w16cid:durableId="178392013">
    <w:abstractNumId w:val="5"/>
  </w:num>
  <w:num w:numId="8" w16cid:durableId="1890024542">
    <w:abstractNumId w:val="6"/>
  </w:num>
  <w:num w:numId="9" w16cid:durableId="79570229">
    <w:abstractNumId w:val="2"/>
  </w:num>
  <w:num w:numId="10" w16cid:durableId="1958752217">
    <w:abstractNumId w:val="0"/>
  </w:num>
  <w:num w:numId="11" w16cid:durableId="1530601920">
    <w:abstractNumId w:val="10"/>
  </w:num>
  <w:num w:numId="12" w16cid:durableId="78331157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gFSRuYWlpbGpko6SsGpxcWZ+XkgBYZGtQCNhC/mLQAAAA=="/>
  </w:docVars>
  <w:rsids>
    <w:rsidRoot w:val="003F5624"/>
    <w:rsid w:val="00001B6F"/>
    <w:rsid w:val="000130D3"/>
    <w:rsid w:val="00034A59"/>
    <w:rsid w:val="00046ADC"/>
    <w:rsid w:val="00067829"/>
    <w:rsid w:val="00074289"/>
    <w:rsid w:val="00097633"/>
    <w:rsid w:val="000A4B80"/>
    <w:rsid w:val="000B3622"/>
    <w:rsid w:val="000C599E"/>
    <w:rsid w:val="000D1D06"/>
    <w:rsid w:val="000E0B20"/>
    <w:rsid w:val="000F32DC"/>
    <w:rsid w:val="000F727D"/>
    <w:rsid w:val="00107AF4"/>
    <w:rsid w:val="00113B9D"/>
    <w:rsid w:val="00132EBF"/>
    <w:rsid w:val="00145D83"/>
    <w:rsid w:val="001468C0"/>
    <w:rsid w:val="00151F89"/>
    <w:rsid w:val="00161C9B"/>
    <w:rsid w:val="00164AC6"/>
    <w:rsid w:val="00171071"/>
    <w:rsid w:val="001732CA"/>
    <w:rsid w:val="00173AA9"/>
    <w:rsid w:val="00180FDD"/>
    <w:rsid w:val="001A0658"/>
    <w:rsid w:val="001A42F3"/>
    <w:rsid w:val="001C6CDE"/>
    <w:rsid w:val="001D5D88"/>
    <w:rsid w:val="001E2F22"/>
    <w:rsid w:val="001E5185"/>
    <w:rsid w:val="00201528"/>
    <w:rsid w:val="00202677"/>
    <w:rsid w:val="00212218"/>
    <w:rsid w:val="00213F5E"/>
    <w:rsid w:val="0022526B"/>
    <w:rsid w:val="002269EF"/>
    <w:rsid w:val="00227773"/>
    <w:rsid w:val="0023149D"/>
    <w:rsid w:val="0024346E"/>
    <w:rsid w:val="0025143F"/>
    <w:rsid w:val="00251C68"/>
    <w:rsid w:val="002527F8"/>
    <w:rsid w:val="00260180"/>
    <w:rsid w:val="00285168"/>
    <w:rsid w:val="002853B1"/>
    <w:rsid w:val="002960CB"/>
    <w:rsid w:val="002A354A"/>
    <w:rsid w:val="002B03EA"/>
    <w:rsid w:val="002B0D2A"/>
    <w:rsid w:val="002B0FED"/>
    <w:rsid w:val="002B74DA"/>
    <w:rsid w:val="002C031D"/>
    <w:rsid w:val="002C15C0"/>
    <w:rsid w:val="002C5E20"/>
    <w:rsid w:val="002E4669"/>
    <w:rsid w:val="0030723B"/>
    <w:rsid w:val="00324A5B"/>
    <w:rsid w:val="00326175"/>
    <w:rsid w:val="00332897"/>
    <w:rsid w:val="00342729"/>
    <w:rsid w:val="00346543"/>
    <w:rsid w:val="00367252"/>
    <w:rsid w:val="003B30A5"/>
    <w:rsid w:val="003B3682"/>
    <w:rsid w:val="003C429E"/>
    <w:rsid w:val="003D1836"/>
    <w:rsid w:val="003D2C35"/>
    <w:rsid w:val="003E326B"/>
    <w:rsid w:val="003E571A"/>
    <w:rsid w:val="003F5624"/>
    <w:rsid w:val="00410F1E"/>
    <w:rsid w:val="00413C76"/>
    <w:rsid w:val="00427870"/>
    <w:rsid w:val="00472BDC"/>
    <w:rsid w:val="00474F0E"/>
    <w:rsid w:val="0049507E"/>
    <w:rsid w:val="004B3206"/>
    <w:rsid w:val="00501345"/>
    <w:rsid w:val="00501F70"/>
    <w:rsid w:val="0051081F"/>
    <w:rsid w:val="00513DAF"/>
    <w:rsid w:val="00516471"/>
    <w:rsid w:val="005244CD"/>
    <w:rsid w:val="00535C24"/>
    <w:rsid w:val="0054624D"/>
    <w:rsid w:val="00562B4C"/>
    <w:rsid w:val="005A56C2"/>
    <w:rsid w:val="005A6895"/>
    <w:rsid w:val="005A6D24"/>
    <w:rsid w:val="005D427E"/>
    <w:rsid w:val="005E3BB8"/>
    <w:rsid w:val="005E5689"/>
    <w:rsid w:val="006077E3"/>
    <w:rsid w:val="00623268"/>
    <w:rsid w:val="00631A02"/>
    <w:rsid w:val="006338B6"/>
    <w:rsid w:val="0063392C"/>
    <w:rsid w:val="006567DC"/>
    <w:rsid w:val="006677E7"/>
    <w:rsid w:val="00675A4A"/>
    <w:rsid w:val="00683D37"/>
    <w:rsid w:val="00695A5C"/>
    <w:rsid w:val="006B01DD"/>
    <w:rsid w:val="006B4A11"/>
    <w:rsid w:val="006B4D3B"/>
    <w:rsid w:val="006C1476"/>
    <w:rsid w:val="006C2700"/>
    <w:rsid w:val="006D799F"/>
    <w:rsid w:val="006E182F"/>
    <w:rsid w:val="00701F82"/>
    <w:rsid w:val="00714651"/>
    <w:rsid w:val="00714C21"/>
    <w:rsid w:val="00721384"/>
    <w:rsid w:val="00724132"/>
    <w:rsid w:val="00726DB2"/>
    <w:rsid w:val="007342C5"/>
    <w:rsid w:val="00747867"/>
    <w:rsid w:val="00754E79"/>
    <w:rsid w:val="00764044"/>
    <w:rsid w:val="00767858"/>
    <w:rsid w:val="0077211E"/>
    <w:rsid w:val="007937EC"/>
    <w:rsid w:val="00795680"/>
    <w:rsid w:val="007B7B33"/>
    <w:rsid w:val="007C0101"/>
    <w:rsid w:val="007C11B7"/>
    <w:rsid w:val="007C76C0"/>
    <w:rsid w:val="007D76C0"/>
    <w:rsid w:val="007E196B"/>
    <w:rsid w:val="007E29B7"/>
    <w:rsid w:val="007E452B"/>
    <w:rsid w:val="007E5BB0"/>
    <w:rsid w:val="007F4D53"/>
    <w:rsid w:val="008000E1"/>
    <w:rsid w:val="00800463"/>
    <w:rsid w:val="008009AB"/>
    <w:rsid w:val="008020BC"/>
    <w:rsid w:val="008140A1"/>
    <w:rsid w:val="0081589D"/>
    <w:rsid w:val="00822C2D"/>
    <w:rsid w:val="0084543C"/>
    <w:rsid w:val="00845DE5"/>
    <w:rsid w:val="00853FF0"/>
    <w:rsid w:val="00863D62"/>
    <w:rsid w:val="008B6C2B"/>
    <w:rsid w:val="008E457C"/>
    <w:rsid w:val="008F7F78"/>
    <w:rsid w:val="009109AE"/>
    <w:rsid w:val="009142BD"/>
    <w:rsid w:val="0092459C"/>
    <w:rsid w:val="00927610"/>
    <w:rsid w:val="009312D5"/>
    <w:rsid w:val="009428BB"/>
    <w:rsid w:val="0094738E"/>
    <w:rsid w:val="009735C5"/>
    <w:rsid w:val="009740AC"/>
    <w:rsid w:val="009964CA"/>
    <w:rsid w:val="009A2DD8"/>
    <w:rsid w:val="009B022F"/>
    <w:rsid w:val="009B1D50"/>
    <w:rsid w:val="009B232E"/>
    <w:rsid w:val="009C2518"/>
    <w:rsid w:val="009C3E17"/>
    <w:rsid w:val="009C5308"/>
    <w:rsid w:val="00A05841"/>
    <w:rsid w:val="00A15DB6"/>
    <w:rsid w:val="00A25F2E"/>
    <w:rsid w:val="00A26D8E"/>
    <w:rsid w:val="00A43A6A"/>
    <w:rsid w:val="00A63CEE"/>
    <w:rsid w:val="00A805BC"/>
    <w:rsid w:val="00AA174E"/>
    <w:rsid w:val="00AA7483"/>
    <w:rsid w:val="00AB13BD"/>
    <w:rsid w:val="00AC0761"/>
    <w:rsid w:val="00AC3915"/>
    <w:rsid w:val="00AC500E"/>
    <w:rsid w:val="00AD19CD"/>
    <w:rsid w:val="00AD56CE"/>
    <w:rsid w:val="00AE2343"/>
    <w:rsid w:val="00B13CA2"/>
    <w:rsid w:val="00B24824"/>
    <w:rsid w:val="00B24EE9"/>
    <w:rsid w:val="00B33CDD"/>
    <w:rsid w:val="00B8421D"/>
    <w:rsid w:val="00B86007"/>
    <w:rsid w:val="00B86151"/>
    <w:rsid w:val="00BA28F1"/>
    <w:rsid w:val="00BC056C"/>
    <w:rsid w:val="00BD071C"/>
    <w:rsid w:val="00BD3668"/>
    <w:rsid w:val="00BD3951"/>
    <w:rsid w:val="00BE0EA8"/>
    <w:rsid w:val="00C2576F"/>
    <w:rsid w:val="00C50C38"/>
    <w:rsid w:val="00C54A6A"/>
    <w:rsid w:val="00C57458"/>
    <w:rsid w:val="00C61F70"/>
    <w:rsid w:val="00C77BDE"/>
    <w:rsid w:val="00CB075C"/>
    <w:rsid w:val="00CD1DC8"/>
    <w:rsid w:val="00CE305C"/>
    <w:rsid w:val="00D36F79"/>
    <w:rsid w:val="00D478AC"/>
    <w:rsid w:val="00D518CC"/>
    <w:rsid w:val="00D5789D"/>
    <w:rsid w:val="00D94CCC"/>
    <w:rsid w:val="00DA4635"/>
    <w:rsid w:val="00DA6F6D"/>
    <w:rsid w:val="00E0605D"/>
    <w:rsid w:val="00E15BB3"/>
    <w:rsid w:val="00E27AFE"/>
    <w:rsid w:val="00E348CB"/>
    <w:rsid w:val="00E35FCA"/>
    <w:rsid w:val="00E36FB2"/>
    <w:rsid w:val="00E409D0"/>
    <w:rsid w:val="00E50025"/>
    <w:rsid w:val="00E5204C"/>
    <w:rsid w:val="00E601C3"/>
    <w:rsid w:val="00E70A1B"/>
    <w:rsid w:val="00E73A4C"/>
    <w:rsid w:val="00E90944"/>
    <w:rsid w:val="00E91158"/>
    <w:rsid w:val="00E93B64"/>
    <w:rsid w:val="00E97C89"/>
    <w:rsid w:val="00EA2A02"/>
    <w:rsid w:val="00EA693A"/>
    <w:rsid w:val="00EB7594"/>
    <w:rsid w:val="00EC0DAB"/>
    <w:rsid w:val="00EC2ACF"/>
    <w:rsid w:val="00EE52D3"/>
    <w:rsid w:val="00EE70C6"/>
    <w:rsid w:val="00EF2803"/>
    <w:rsid w:val="00F07EB5"/>
    <w:rsid w:val="00F261D1"/>
    <w:rsid w:val="00F363A9"/>
    <w:rsid w:val="00F4664B"/>
    <w:rsid w:val="00F636FE"/>
    <w:rsid w:val="00F75B60"/>
    <w:rsid w:val="00F77400"/>
    <w:rsid w:val="00F814F6"/>
    <w:rsid w:val="00F85343"/>
    <w:rsid w:val="00FC6C5F"/>
    <w:rsid w:val="00FD4286"/>
    <w:rsid w:val="00FD7FC6"/>
    <w:rsid w:val="00FE0AF7"/>
    <w:rsid w:val="00FE2FF4"/>
    <w:rsid w:val="00FF22F9"/>
    <w:rsid w:val="00FF3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65DE1"/>
  <w15:docId w15:val="{80317293-7863-4A91-B7DA-5B75ECC17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56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6C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2B03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2B03E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2C5E2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2C5E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C5E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624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0DA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B75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594"/>
  </w:style>
  <w:style w:type="paragraph" w:styleId="Footer">
    <w:name w:val="footer"/>
    <w:basedOn w:val="Normal"/>
    <w:link w:val="FooterChar"/>
    <w:uiPriority w:val="99"/>
    <w:unhideWhenUsed/>
    <w:rsid w:val="00EB75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59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00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002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8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B99DC55C933142BB57EDDBC672C645" ma:contentTypeVersion="4" ma:contentTypeDescription="Create a new document." ma:contentTypeScope="" ma:versionID="135b7472743875df02997b4e834e8a36">
  <xsd:schema xmlns:xsd="http://www.w3.org/2001/XMLSchema" xmlns:xs="http://www.w3.org/2001/XMLSchema" xmlns:p="http://schemas.microsoft.com/office/2006/metadata/properties" xmlns:ns2="b4a234c3-1601-4535-9224-d2e2bfd3c791" targetNamespace="http://schemas.microsoft.com/office/2006/metadata/properties" ma:root="true" ma:fieldsID="10452fca0812b0df72717d2be5d60e32" ns2:_="">
    <xsd:import namespace="b4a234c3-1601-4535-9224-d2e2bfd3c7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234c3-1601-4535-9224-d2e2bfd3c7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4362A4-7676-4AD1-9D4F-ED15FF791F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A97F51-3478-4A52-BCBA-E58B4AB851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234c3-1601-4535-9224-d2e2bfd3c7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ECA7DD-4230-4187-A2D5-79C5640976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6</Pages>
  <Words>590</Words>
  <Characters>336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uglas Rausch</dc:creator>
  <cp:lastModifiedBy>Nwachukwu Edumanichukwu</cp:lastModifiedBy>
  <cp:revision>63</cp:revision>
  <dcterms:created xsi:type="dcterms:W3CDTF">2023-07-09T00:43:00Z</dcterms:created>
  <dcterms:modified xsi:type="dcterms:W3CDTF">2024-01-25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B99DC55C933142BB57EDDBC672C645</vt:lpwstr>
  </property>
  <property fmtid="{D5CDD505-2E9C-101B-9397-08002B2CF9AE}" pid="3" name="GrammarlyDocumentId">
    <vt:lpwstr>785b679c606e83b0008f86d3949ba233644e7684fcd09b5c041118dc264f2894</vt:lpwstr>
  </property>
</Properties>
</file>